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799BB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7118F63" w14:textId="77777777" w:rsidTr="00146EEC">
        <w:tc>
          <w:tcPr>
            <w:tcW w:w="2689" w:type="dxa"/>
          </w:tcPr>
          <w:p w14:paraId="0FE15AB3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3614E9C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918B8" w14:paraId="50EBB31E" w14:textId="77777777" w:rsidTr="00146EEC">
        <w:tc>
          <w:tcPr>
            <w:tcW w:w="2689" w:type="dxa"/>
          </w:tcPr>
          <w:p w14:paraId="57B6A533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14EC865F" w14:textId="4805A092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 xml:space="preserve">Training Package Version </w:t>
            </w:r>
            <w:r w:rsidR="000C7924">
              <w:t>5.0</w:t>
            </w:r>
          </w:p>
        </w:tc>
      </w:tr>
    </w:tbl>
    <w:p w14:paraId="7D43601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091332D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CCB06B0" w14:textId="1715F382" w:rsidR="00F1480E" w:rsidRPr="000754EC" w:rsidRDefault="001C1C41" w:rsidP="00CB58D5">
            <w:pPr>
              <w:pStyle w:val="SIUNITCODE"/>
            </w:pPr>
            <w:r>
              <w:t>FWP</w:t>
            </w:r>
            <w:r w:rsidR="009568BA">
              <w:t>COT</w:t>
            </w:r>
            <w:r w:rsidR="00CB58D5">
              <w:t>2</w:t>
            </w:r>
            <w:r w:rsidR="00D10EAB">
              <w:t>XXX</w:t>
            </w:r>
          </w:p>
        </w:tc>
        <w:tc>
          <w:tcPr>
            <w:tcW w:w="3604" w:type="pct"/>
            <w:shd w:val="clear" w:color="auto" w:fill="auto"/>
          </w:tcPr>
          <w:p w14:paraId="33CC52CC" w14:textId="5BC8DE38" w:rsidR="00F1480E" w:rsidRPr="000754EC" w:rsidRDefault="009761CA" w:rsidP="00EB2CCD">
            <w:pPr>
              <w:pStyle w:val="SIUnittitle"/>
            </w:pPr>
            <w:r w:rsidRPr="009761CA">
              <w:rPr>
                <w:lang w:eastAsia="en-US"/>
              </w:rPr>
              <w:t xml:space="preserve">Operate and maintain a </w:t>
            </w:r>
            <w:proofErr w:type="spellStart"/>
            <w:r w:rsidRPr="009761CA">
              <w:rPr>
                <w:lang w:eastAsia="en-US"/>
              </w:rPr>
              <w:t>thi</w:t>
            </w:r>
            <w:r w:rsidRPr="009761CA">
              <w:t>c</w:t>
            </w:r>
            <w:r w:rsidRPr="009761CA">
              <w:rPr>
                <w:lang w:eastAsia="en-US"/>
              </w:rPr>
              <w:t>knesser</w:t>
            </w:r>
            <w:proofErr w:type="spellEnd"/>
          </w:p>
        </w:tc>
      </w:tr>
      <w:tr w:rsidR="00F1480E" w:rsidRPr="00963A46" w14:paraId="3E892423" w14:textId="77777777" w:rsidTr="00CA2922">
        <w:tc>
          <w:tcPr>
            <w:tcW w:w="1396" w:type="pct"/>
            <w:shd w:val="clear" w:color="auto" w:fill="auto"/>
          </w:tcPr>
          <w:p w14:paraId="1D6521B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BCC01B6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92EA5BA" w14:textId="4A0D8476" w:rsidR="00AA0050" w:rsidRDefault="009568BA" w:rsidP="009568BA">
            <w:pPr>
              <w:pStyle w:val="SIText"/>
            </w:pPr>
            <w:r w:rsidRPr="004F2871">
              <w:t>This unit</w:t>
            </w:r>
            <w:r w:rsidR="00AA0050">
              <w:t xml:space="preserve"> of competency describes the skills and knowledge required to </w:t>
            </w:r>
            <w:r w:rsidR="009761CA">
              <w:t>operate</w:t>
            </w:r>
            <w:r w:rsidR="003628AA">
              <w:t xml:space="preserve"> and maintain</w:t>
            </w:r>
            <w:r w:rsidR="009761CA">
              <w:t xml:space="preserve"> a </w:t>
            </w:r>
            <w:proofErr w:type="spellStart"/>
            <w:r w:rsidR="009761CA">
              <w:t>thicknesser</w:t>
            </w:r>
            <w:proofErr w:type="spellEnd"/>
            <w:r w:rsidR="009761CA">
              <w:t xml:space="preserve"> to </w:t>
            </w:r>
            <w:r w:rsidR="00AA0050">
              <w:t>dress timber</w:t>
            </w:r>
            <w:r w:rsidRPr="004F2871">
              <w:t xml:space="preserve">. </w:t>
            </w:r>
          </w:p>
          <w:p w14:paraId="715EB763" w14:textId="77777777" w:rsidR="00AA0050" w:rsidRDefault="00AA0050" w:rsidP="009568BA">
            <w:pPr>
              <w:pStyle w:val="SIText"/>
            </w:pPr>
          </w:p>
          <w:p w14:paraId="2ECBAF95" w14:textId="573F876D" w:rsidR="009568BA" w:rsidRDefault="009568BA" w:rsidP="009568BA">
            <w:pPr>
              <w:pStyle w:val="SIText"/>
            </w:pPr>
            <w:r w:rsidRPr="004F2871">
              <w:t xml:space="preserve">The unit applies to </w:t>
            </w:r>
            <w:r w:rsidR="00AA0050">
              <w:t>individuals who operate timber dre</w:t>
            </w:r>
            <w:r w:rsidR="00D534E5">
              <w:t xml:space="preserve">ssing equipment in a </w:t>
            </w:r>
            <w:r w:rsidR="0017289A">
              <w:t xml:space="preserve">timber </w:t>
            </w:r>
            <w:r w:rsidR="00DF2B35">
              <w:t xml:space="preserve">processing or </w:t>
            </w:r>
            <w:r w:rsidR="0017289A">
              <w:t>manufacturing</w:t>
            </w:r>
            <w:r w:rsidR="00AA0050">
              <w:t xml:space="preserve"> </w:t>
            </w:r>
            <w:r w:rsidR="00DF2B35">
              <w:t>facility</w:t>
            </w:r>
            <w:r w:rsidR="00AA0050">
              <w:t>.</w:t>
            </w:r>
            <w:r w:rsidRPr="004F2871">
              <w:t xml:space="preserve"> </w:t>
            </w:r>
          </w:p>
          <w:p w14:paraId="05E881A2" w14:textId="77777777" w:rsidR="00DF2B35" w:rsidRDefault="00DF2B35" w:rsidP="009568BA">
            <w:pPr>
              <w:pStyle w:val="SIText"/>
            </w:pPr>
          </w:p>
          <w:p w14:paraId="34E1D4E9" w14:textId="1276FA62" w:rsidR="00DF2B35" w:rsidRPr="009568BA" w:rsidRDefault="00DF2B35" w:rsidP="00CB58D5">
            <w:r w:rsidRPr="00DF2B35">
              <w:t>All work must be carried out to comply with workplace procedures, according to state/territory health and safety regulations, legislation and standards that apply to the workplace.</w:t>
            </w:r>
          </w:p>
          <w:p w14:paraId="571BB700" w14:textId="77777777" w:rsidR="009568BA" w:rsidRDefault="009568BA" w:rsidP="009568BA">
            <w:pPr>
              <w:pStyle w:val="SIText"/>
            </w:pPr>
          </w:p>
          <w:p w14:paraId="5D486CF7" w14:textId="380AA054" w:rsidR="00373436" w:rsidRPr="000754EC" w:rsidRDefault="009568BA" w:rsidP="009568BA">
            <w:pPr>
              <w:pStyle w:val="SIText"/>
            </w:pPr>
            <w:r w:rsidRPr="004F2871">
              <w:t>No</w:t>
            </w:r>
            <w:r w:rsidR="00AA0050">
              <w:t xml:space="preserve"> occupational licensing, legislative or certification requirements apply to this unit at the time of publication.</w:t>
            </w:r>
            <w:r w:rsidRPr="004F2871">
              <w:t xml:space="preserve"> </w:t>
            </w:r>
          </w:p>
        </w:tc>
      </w:tr>
      <w:tr w:rsidR="00F1480E" w:rsidRPr="00963A46" w14:paraId="6732F80A" w14:textId="77777777" w:rsidTr="00CA2922">
        <w:tc>
          <w:tcPr>
            <w:tcW w:w="1396" w:type="pct"/>
            <w:shd w:val="clear" w:color="auto" w:fill="auto"/>
          </w:tcPr>
          <w:p w14:paraId="2E3C157A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210BD1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744FD49" w14:textId="77777777" w:rsidTr="00CA2922">
        <w:tc>
          <w:tcPr>
            <w:tcW w:w="1396" w:type="pct"/>
            <w:shd w:val="clear" w:color="auto" w:fill="auto"/>
          </w:tcPr>
          <w:p w14:paraId="29628BEC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49EB2FA" w14:textId="77777777" w:rsidR="00F1480E" w:rsidRPr="000754EC" w:rsidRDefault="009568BA" w:rsidP="00CF795F">
            <w:pPr>
              <w:pStyle w:val="SIText"/>
            </w:pPr>
            <w:r w:rsidRPr="004F2871">
              <w:t>Common Technical; applies across sectors</w:t>
            </w:r>
          </w:p>
        </w:tc>
      </w:tr>
    </w:tbl>
    <w:p w14:paraId="4CB5928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A1C63A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CC39ABC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714200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7E3D8C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E28250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522820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568BA" w:rsidRPr="00963A46" w14:paraId="4CB60DE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004301" w14:textId="77777777" w:rsidR="009568BA" w:rsidRPr="009568BA" w:rsidRDefault="009568BA" w:rsidP="009568BA">
            <w:pPr>
              <w:pStyle w:val="SIText"/>
            </w:pPr>
            <w:r w:rsidRPr="004F2871">
              <w:t xml:space="preserve">1. Prepare for </w:t>
            </w:r>
            <w:r w:rsidRPr="00257CBC">
              <w:rPr>
                <w:noProof/>
              </w:rPr>
              <w:t>dressing</w:t>
            </w:r>
            <w:r w:rsidRPr="004F2871">
              <w:t xml:space="preserve"> process</w:t>
            </w:r>
          </w:p>
        </w:tc>
        <w:tc>
          <w:tcPr>
            <w:tcW w:w="3604" w:type="pct"/>
            <w:shd w:val="clear" w:color="auto" w:fill="auto"/>
          </w:tcPr>
          <w:p w14:paraId="54F6D24A" w14:textId="403B5CE0" w:rsidR="00E71023" w:rsidRPr="00E71023" w:rsidRDefault="00E71023" w:rsidP="00E71023">
            <w:pPr>
              <w:pStyle w:val="SIText"/>
            </w:pPr>
            <w:r w:rsidRPr="00E71023">
              <w:t>1.1 Review work order, cutting pattern and workplace health and safety, environmental protection and emergency procedures to determine job requirements</w:t>
            </w:r>
            <w:r w:rsidR="000F0656">
              <w:t>,</w:t>
            </w:r>
            <w:r w:rsidRPr="00E71023">
              <w:t xml:space="preserve"> and</w:t>
            </w:r>
            <w:r w:rsidR="00CB58D5">
              <w:t xml:space="preserve"> </w:t>
            </w:r>
            <w:r w:rsidRPr="00E71023">
              <w:t>seek clarification from appropriate personnel</w:t>
            </w:r>
            <w:r w:rsidR="00DF2B35">
              <w:t xml:space="preserve"> as required</w:t>
            </w:r>
          </w:p>
          <w:p w14:paraId="1BEE3C73" w14:textId="77777777" w:rsidR="00E71023" w:rsidRPr="00E71023" w:rsidRDefault="00E71023" w:rsidP="00E71023">
            <w:pPr>
              <w:pStyle w:val="SIText"/>
            </w:pPr>
            <w:r w:rsidRPr="00E71023">
              <w:t xml:space="preserve">1.2 Identify and report hazards and use personal protective equipment according to workplace health and safety requirements to maintain safe work practices </w:t>
            </w:r>
          </w:p>
          <w:p w14:paraId="1D91B9E8" w14:textId="77777777" w:rsidR="00E71023" w:rsidRPr="00E71023" w:rsidRDefault="00E71023" w:rsidP="00E71023">
            <w:pPr>
              <w:pStyle w:val="SIText"/>
            </w:pPr>
            <w:r w:rsidRPr="00E71023">
              <w:t xml:space="preserve">1.3 Check input timber to ensure supply and quality meets </w:t>
            </w:r>
            <w:r w:rsidRPr="00257CBC">
              <w:rPr>
                <w:noProof/>
              </w:rPr>
              <w:t>specification</w:t>
            </w:r>
          </w:p>
          <w:p w14:paraId="6B86084B" w14:textId="77777777" w:rsidR="00E71023" w:rsidRDefault="00E71023" w:rsidP="00E71023">
            <w:pPr>
              <w:pStyle w:val="SIText"/>
            </w:pPr>
            <w:r w:rsidRPr="00E71023">
              <w:t xml:space="preserve">1.4 Prepare timber supplies for dressing operation to sustain production requirements </w:t>
            </w:r>
          </w:p>
          <w:p w14:paraId="4A16187B" w14:textId="5E0B1DE0" w:rsidR="009568BA" w:rsidRPr="009568BA" w:rsidRDefault="009568BA" w:rsidP="00E71023">
            <w:pPr>
              <w:pStyle w:val="SIText"/>
            </w:pPr>
            <w:r w:rsidRPr="004F2871">
              <w:t>1.</w:t>
            </w:r>
            <w:r w:rsidR="000103E4">
              <w:t>5</w:t>
            </w:r>
            <w:r w:rsidRPr="004F2871">
              <w:t xml:space="preserve"> Plan sequence of machining operations</w:t>
            </w:r>
            <w:r w:rsidR="00D534E5" w:rsidRPr="004F2871">
              <w:t xml:space="preserve"> </w:t>
            </w:r>
            <w:r w:rsidR="00D534E5">
              <w:t>that</w:t>
            </w:r>
            <w:r w:rsidR="00D534E5" w:rsidRPr="004F2871">
              <w:t xml:space="preserve"> suit multiple passes</w:t>
            </w:r>
            <w:r w:rsidRPr="004F2871">
              <w:t xml:space="preserve"> </w:t>
            </w:r>
            <w:r w:rsidR="00D534E5">
              <w:t>according to</w:t>
            </w:r>
            <w:r w:rsidRPr="004F2871">
              <w:t xml:space="preserve"> work orde</w:t>
            </w:r>
            <w:r w:rsidR="00D534E5">
              <w:t>r</w:t>
            </w:r>
          </w:p>
        </w:tc>
      </w:tr>
      <w:tr w:rsidR="009568BA" w:rsidRPr="00963A46" w14:paraId="25769D6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F416F33" w14:textId="5F64C659" w:rsidR="009568BA" w:rsidRPr="009568BA" w:rsidRDefault="009568BA" w:rsidP="004A1DBE">
            <w:pPr>
              <w:pStyle w:val="SIText"/>
            </w:pPr>
            <w:r w:rsidRPr="004F2871">
              <w:t xml:space="preserve">2. </w:t>
            </w:r>
            <w:r w:rsidR="004A1DBE">
              <w:t xml:space="preserve">Operate </w:t>
            </w:r>
            <w:r w:rsidR="004A1DBE" w:rsidRPr="00257CBC">
              <w:rPr>
                <w:noProof/>
              </w:rPr>
              <w:t>thiknesser</w:t>
            </w:r>
            <w:r w:rsidR="004A1DBE">
              <w:t xml:space="preserve"> to dress timber</w:t>
            </w:r>
          </w:p>
        </w:tc>
        <w:tc>
          <w:tcPr>
            <w:tcW w:w="3604" w:type="pct"/>
            <w:shd w:val="clear" w:color="auto" w:fill="auto"/>
          </w:tcPr>
          <w:p w14:paraId="0C53EE84" w14:textId="19431196" w:rsidR="009568BA" w:rsidRPr="009568BA" w:rsidRDefault="009568BA" w:rsidP="009568BA">
            <w:pPr>
              <w:pStyle w:val="SIText"/>
            </w:pPr>
            <w:r w:rsidRPr="004F2871">
              <w:t xml:space="preserve">2.1 Identify defective </w:t>
            </w:r>
            <w:r w:rsidR="0017289A" w:rsidRPr="00257CBC">
              <w:rPr>
                <w:noProof/>
              </w:rPr>
              <w:t>timber</w:t>
            </w:r>
            <w:r w:rsidRPr="004F2871">
              <w:t xml:space="preserve"> </w:t>
            </w:r>
            <w:r w:rsidR="00257CBC">
              <w:rPr>
                <w:noProof/>
              </w:rPr>
              <w:t>before</w:t>
            </w:r>
            <w:r w:rsidRPr="004F2871">
              <w:t xml:space="preserve"> dressing and dispose of or recycle </w:t>
            </w:r>
            <w:r w:rsidR="000103E4">
              <w:t>according to</w:t>
            </w:r>
            <w:r w:rsidRPr="004F2871">
              <w:t xml:space="preserve"> env</w:t>
            </w:r>
            <w:r w:rsidR="00DE09A4">
              <w:t>ironmental protection practices</w:t>
            </w:r>
          </w:p>
          <w:p w14:paraId="75E370AE" w14:textId="5E457576" w:rsidR="001B124E" w:rsidRDefault="001B124E" w:rsidP="009568BA">
            <w:pPr>
              <w:pStyle w:val="SIText"/>
            </w:pPr>
            <w:r>
              <w:t>2.2</w:t>
            </w:r>
            <w:r w:rsidRPr="001B124E">
              <w:t xml:space="preserve"> Select cutting sequence </w:t>
            </w:r>
          </w:p>
          <w:p w14:paraId="3BA20B9C" w14:textId="648D29F6" w:rsidR="00D534E5" w:rsidRPr="00D534E5" w:rsidRDefault="009568BA" w:rsidP="00D534E5">
            <w:pPr>
              <w:pStyle w:val="SIText"/>
            </w:pPr>
            <w:r w:rsidRPr="001B124E">
              <w:t>2.</w:t>
            </w:r>
            <w:r w:rsidR="001B124E">
              <w:t>3</w:t>
            </w:r>
            <w:r w:rsidRPr="001B124E">
              <w:t xml:space="preserve"> Follow </w:t>
            </w:r>
            <w:r w:rsidRPr="00257CBC">
              <w:rPr>
                <w:noProof/>
              </w:rPr>
              <w:t>lockout</w:t>
            </w:r>
            <w:r w:rsidRPr="001B124E">
              <w:t xml:space="preserve"> procedures and </w:t>
            </w:r>
            <w:r w:rsidR="00D534E5" w:rsidRPr="001B124E">
              <w:t xml:space="preserve">set </w:t>
            </w:r>
            <w:r w:rsidRPr="001B124E">
              <w:t>guides, conveyors, speeds and feeds to sui</w:t>
            </w:r>
            <w:r w:rsidR="00DE09A4" w:rsidRPr="001B124E">
              <w:t xml:space="preserve">t </w:t>
            </w:r>
            <w:r w:rsidR="001B124E" w:rsidRPr="001B124E">
              <w:t>to suit required dimensions, cutting sequence, feed rates and finish</w:t>
            </w:r>
          </w:p>
          <w:p w14:paraId="01573D27" w14:textId="5FD21989" w:rsidR="009568BA" w:rsidRPr="009568BA" w:rsidRDefault="009568BA" w:rsidP="009568BA">
            <w:pPr>
              <w:pStyle w:val="SIText"/>
            </w:pPr>
            <w:r w:rsidRPr="004F2871">
              <w:t>2.</w:t>
            </w:r>
            <w:r w:rsidR="00A1181C">
              <w:t>4</w:t>
            </w:r>
            <w:r w:rsidRPr="004F2871">
              <w:t xml:space="preserve"> </w:t>
            </w:r>
            <w:r w:rsidR="001B124E">
              <w:t>Operate</w:t>
            </w:r>
            <w:r w:rsidRPr="004F2871">
              <w:t xml:space="preserve"> </w:t>
            </w:r>
            <w:proofErr w:type="spellStart"/>
            <w:r w:rsidR="00E71023">
              <w:t>thicknesser</w:t>
            </w:r>
            <w:proofErr w:type="spellEnd"/>
            <w:r w:rsidRPr="004F2871">
              <w:t xml:space="preserve"> </w:t>
            </w:r>
            <w:r w:rsidR="000103E4">
              <w:t xml:space="preserve">according to </w:t>
            </w:r>
            <w:r w:rsidR="00D534E5">
              <w:t xml:space="preserve">workplace </w:t>
            </w:r>
            <w:r w:rsidRPr="004F2871">
              <w:t xml:space="preserve">safety procedures, manufacturer instructions </w:t>
            </w:r>
            <w:r w:rsidR="00D534E5">
              <w:t xml:space="preserve">and </w:t>
            </w:r>
            <w:r w:rsidRPr="004F2871">
              <w:t>environmental protection practices</w:t>
            </w:r>
          </w:p>
          <w:p w14:paraId="272650FB" w14:textId="3CC94112" w:rsidR="009568BA" w:rsidRPr="009568BA" w:rsidRDefault="009568BA" w:rsidP="009568BA">
            <w:pPr>
              <w:pStyle w:val="SIText"/>
            </w:pPr>
            <w:r w:rsidRPr="004F2871">
              <w:t>2.5 Maintain feed rate appropriate to timber condition and board size</w:t>
            </w:r>
          </w:p>
          <w:p w14:paraId="7C3AB5C6" w14:textId="2ECE3725" w:rsidR="00D534E5" w:rsidRDefault="009568BA" w:rsidP="00D534E5">
            <w:pPr>
              <w:pStyle w:val="SIText"/>
            </w:pPr>
            <w:r w:rsidRPr="004F2871">
              <w:t xml:space="preserve">2.6 Regularly tally dressed </w:t>
            </w:r>
            <w:r w:rsidR="0017289A">
              <w:t>timber</w:t>
            </w:r>
            <w:r w:rsidRPr="004F2871">
              <w:t xml:space="preserve"> against work orders</w:t>
            </w:r>
          </w:p>
          <w:p w14:paraId="303612A9" w14:textId="21D18BE5" w:rsidR="009568BA" w:rsidRPr="009568BA" w:rsidRDefault="009568BA" w:rsidP="00D534E5">
            <w:pPr>
              <w:pStyle w:val="SIText"/>
            </w:pPr>
            <w:r w:rsidRPr="004F2871">
              <w:t xml:space="preserve">2.7 Clear work area regularly </w:t>
            </w:r>
            <w:r w:rsidR="00D534E5">
              <w:t>according to workplace</w:t>
            </w:r>
            <w:r w:rsidR="00DE09A4">
              <w:t xml:space="preserve"> safety procedures</w:t>
            </w:r>
          </w:p>
        </w:tc>
      </w:tr>
      <w:tr w:rsidR="009568BA" w:rsidRPr="00963A46" w14:paraId="7EA6D58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2820705" w14:textId="1919EFF9" w:rsidR="009568BA" w:rsidRPr="009568BA" w:rsidRDefault="009568BA" w:rsidP="009568BA">
            <w:pPr>
              <w:pStyle w:val="SIText"/>
            </w:pPr>
            <w:r w:rsidRPr="004F2871">
              <w:t xml:space="preserve">3. Assess </w:t>
            </w:r>
            <w:r w:rsidR="00DF2B35">
              <w:t xml:space="preserve">dressing </w:t>
            </w:r>
            <w:r w:rsidRPr="004F2871">
              <w:t xml:space="preserve">conditions and </w:t>
            </w:r>
            <w:r w:rsidRPr="009568BA">
              <w:t>maintain optimum dressing processes</w:t>
            </w:r>
          </w:p>
        </w:tc>
        <w:tc>
          <w:tcPr>
            <w:tcW w:w="3604" w:type="pct"/>
            <w:shd w:val="clear" w:color="auto" w:fill="auto"/>
          </w:tcPr>
          <w:p w14:paraId="615437A6" w14:textId="2DB0FD8C" w:rsidR="009568BA" w:rsidRPr="009568BA" w:rsidRDefault="009568BA" w:rsidP="009568BA">
            <w:pPr>
              <w:pStyle w:val="SIText"/>
            </w:pPr>
            <w:r w:rsidRPr="004F2871">
              <w:t>3.1 Assess dressing conditions regularly to ensure continuity of supply and processing</w:t>
            </w:r>
          </w:p>
          <w:p w14:paraId="76E7C1F4" w14:textId="69E3E94F" w:rsidR="009568BA" w:rsidRPr="009568BA" w:rsidRDefault="009568BA" w:rsidP="009568BA">
            <w:pPr>
              <w:pStyle w:val="SIText"/>
            </w:pPr>
            <w:r w:rsidRPr="004F2871">
              <w:t xml:space="preserve">3.2 Adjust conditions to optimise feed rate and </w:t>
            </w:r>
            <w:r w:rsidRPr="00257CBC">
              <w:rPr>
                <w:noProof/>
              </w:rPr>
              <w:t>maintain</w:t>
            </w:r>
            <w:r w:rsidRPr="004F2871">
              <w:t xml:space="preserve"> finished dimensions </w:t>
            </w:r>
            <w:r w:rsidR="00D534E5">
              <w:t>according to</w:t>
            </w:r>
            <w:r w:rsidRPr="004F2871">
              <w:t xml:space="preserve"> work order</w:t>
            </w:r>
          </w:p>
          <w:p w14:paraId="3408A800" w14:textId="323D3FB8" w:rsidR="009568BA" w:rsidRPr="009568BA" w:rsidRDefault="009568BA" w:rsidP="009568BA">
            <w:pPr>
              <w:pStyle w:val="SIText"/>
            </w:pPr>
            <w:r w:rsidRPr="004F2871">
              <w:t xml:space="preserve">3.3 Evaluate finish regularly and </w:t>
            </w:r>
            <w:r w:rsidR="00D534E5" w:rsidRPr="004F2871">
              <w:t>adjust</w:t>
            </w:r>
            <w:r w:rsidR="00D534E5">
              <w:t xml:space="preserve"> equipment to</w:t>
            </w:r>
            <w:r w:rsidRPr="004F2871">
              <w:t xml:space="preserve"> ensure product quality</w:t>
            </w:r>
          </w:p>
          <w:p w14:paraId="4B21D34D" w14:textId="718405B5" w:rsidR="009568BA" w:rsidRPr="009568BA" w:rsidRDefault="009568BA" w:rsidP="009568BA">
            <w:pPr>
              <w:pStyle w:val="SIText"/>
            </w:pPr>
            <w:r w:rsidRPr="004F2871">
              <w:t xml:space="preserve">3.4 Measure </w:t>
            </w:r>
            <w:r w:rsidR="001B124E">
              <w:t xml:space="preserve">and record </w:t>
            </w:r>
            <w:r w:rsidRPr="004F2871">
              <w:t xml:space="preserve">dressed board dimensions regularly </w:t>
            </w:r>
            <w:r w:rsidR="00D534E5">
              <w:t>according to workplace</w:t>
            </w:r>
            <w:r w:rsidRPr="004F2871">
              <w:t xml:space="preserve"> procedures</w:t>
            </w:r>
          </w:p>
          <w:p w14:paraId="6BB41FDD" w14:textId="31AB60C3" w:rsidR="009568BA" w:rsidRPr="009568BA" w:rsidRDefault="009568BA" w:rsidP="009568BA">
            <w:pPr>
              <w:pStyle w:val="SIText"/>
            </w:pPr>
            <w:r w:rsidRPr="004F2871">
              <w:t xml:space="preserve">3.5 Identify </w:t>
            </w:r>
            <w:r w:rsidR="00D534E5">
              <w:t xml:space="preserve">and respond to </w:t>
            </w:r>
            <w:r w:rsidRPr="004F2871">
              <w:t xml:space="preserve">routine processing and equipment faults </w:t>
            </w:r>
            <w:r w:rsidR="00D534E5">
              <w:t>according to workplace procedures</w:t>
            </w:r>
          </w:p>
          <w:p w14:paraId="78375AE4" w14:textId="1EFA9FDF" w:rsidR="009568BA" w:rsidRPr="009568BA" w:rsidRDefault="009568BA" w:rsidP="009568BA">
            <w:pPr>
              <w:pStyle w:val="SIText"/>
            </w:pPr>
            <w:r w:rsidRPr="004F2871">
              <w:t xml:space="preserve">3.6 </w:t>
            </w:r>
            <w:r w:rsidR="000103E4">
              <w:t>Record</w:t>
            </w:r>
            <w:r w:rsidR="000103E4" w:rsidRPr="004F2871">
              <w:t xml:space="preserve"> </w:t>
            </w:r>
            <w:r w:rsidR="000103E4">
              <w:t xml:space="preserve">and report </w:t>
            </w:r>
            <w:r w:rsidRPr="004F2871">
              <w:t xml:space="preserve">production </w:t>
            </w:r>
            <w:r w:rsidR="000103E4">
              <w:t>outcomes</w:t>
            </w:r>
            <w:r w:rsidRPr="004F2871">
              <w:t xml:space="preserve"> </w:t>
            </w:r>
            <w:r w:rsidR="00D534E5">
              <w:t>according to workplace</w:t>
            </w:r>
            <w:r w:rsidRPr="004F2871">
              <w:t xml:space="preserve"> procedures</w:t>
            </w:r>
          </w:p>
        </w:tc>
      </w:tr>
      <w:tr w:rsidR="009568BA" w:rsidRPr="00963A46" w14:paraId="7E5EDE7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15ADA95" w14:textId="77777777" w:rsidR="009568BA" w:rsidRPr="009568BA" w:rsidRDefault="009568BA" w:rsidP="009568BA">
            <w:pPr>
              <w:pStyle w:val="SIText"/>
            </w:pPr>
            <w:r w:rsidRPr="004F2871">
              <w:lastRenderedPageBreak/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75808308" w14:textId="4943F1CD" w:rsidR="009568BA" w:rsidRPr="009568BA" w:rsidRDefault="009568BA" w:rsidP="009568BA">
            <w:pPr>
              <w:pStyle w:val="SIText"/>
            </w:pPr>
            <w:r w:rsidRPr="004F2871">
              <w:t xml:space="preserve">4.1 </w:t>
            </w:r>
            <w:r w:rsidR="005578B2" w:rsidRPr="00257CBC">
              <w:rPr>
                <w:noProof/>
              </w:rPr>
              <w:t>Lock out</w:t>
            </w:r>
            <w:r w:rsidR="005578B2" w:rsidRPr="004F2871">
              <w:t xml:space="preserve"> equipment</w:t>
            </w:r>
            <w:r w:rsidR="005578B2" w:rsidRPr="005578B2">
              <w:t xml:space="preserve"> </w:t>
            </w:r>
            <w:r w:rsidR="005578B2">
              <w:t xml:space="preserve">according to manufacturer instructions and </w:t>
            </w:r>
            <w:r w:rsidR="005578B2" w:rsidRPr="004F2871">
              <w:t xml:space="preserve"> </w:t>
            </w:r>
            <w:r w:rsidR="00D534E5">
              <w:t xml:space="preserve">workplace </w:t>
            </w:r>
            <w:r w:rsidRPr="004F2871">
              <w:t>safety procedure</w:t>
            </w:r>
            <w:r w:rsidR="005578B2">
              <w:t>s</w:t>
            </w:r>
          </w:p>
          <w:p w14:paraId="5E2FC23D" w14:textId="1A2A927C" w:rsidR="009568BA" w:rsidRPr="009568BA" w:rsidRDefault="009568BA" w:rsidP="009568BA">
            <w:pPr>
              <w:pStyle w:val="SIText"/>
            </w:pPr>
            <w:r w:rsidRPr="004F2871">
              <w:t>4.2 Check cutters for bluntness or damage</w:t>
            </w:r>
          </w:p>
          <w:p w14:paraId="693B9392" w14:textId="6E42603B" w:rsidR="009568BA" w:rsidRPr="009568BA" w:rsidRDefault="009568BA" w:rsidP="009568BA">
            <w:pPr>
              <w:pStyle w:val="SIText"/>
            </w:pPr>
            <w:r w:rsidRPr="004F2871">
              <w:t xml:space="preserve">4.3 Remove and replace cutters </w:t>
            </w:r>
            <w:r w:rsidR="005578B2">
              <w:t xml:space="preserve">according to </w:t>
            </w:r>
            <w:r w:rsidRPr="004F2871">
              <w:t xml:space="preserve">manufacturer </w:t>
            </w:r>
            <w:r w:rsidR="005578B2">
              <w:t>instructions</w:t>
            </w:r>
          </w:p>
          <w:p w14:paraId="2D993A15" w14:textId="1E5A7DAF" w:rsidR="009568BA" w:rsidRPr="009568BA" w:rsidRDefault="009568BA" w:rsidP="009568BA">
            <w:pPr>
              <w:pStyle w:val="SIText"/>
            </w:pPr>
            <w:r w:rsidRPr="004F2871">
              <w:t xml:space="preserve">4.4 Dispose of used </w:t>
            </w:r>
            <w:r w:rsidR="00E71023">
              <w:t>cutters</w:t>
            </w:r>
            <w:r w:rsidRPr="004F2871">
              <w:t xml:space="preserve"> </w:t>
            </w:r>
            <w:r w:rsidR="005578B2">
              <w:t xml:space="preserve">according to </w:t>
            </w:r>
            <w:r w:rsidR="00257CBC">
              <w:t xml:space="preserve">the </w:t>
            </w:r>
            <w:r w:rsidR="005578B2" w:rsidRPr="00257CBC">
              <w:rPr>
                <w:noProof/>
              </w:rPr>
              <w:t>workplace</w:t>
            </w:r>
            <w:r w:rsidR="005578B2">
              <w:t xml:space="preserve"> </w:t>
            </w:r>
            <w:r w:rsidRPr="004F2871">
              <w:t xml:space="preserve">and environmental protection </w:t>
            </w:r>
            <w:r w:rsidR="000103E4">
              <w:t>procedures</w:t>
            </w:r>
          </w:p>
          <w:p w14:paraId="6A55FCA3" w14:textId="60B6EC37" w:rsidR="009568BA" w:rsidRPr="009568BA" w:rsidRDefault="009568BA" w:rsidP="009568BA">
            <w:pPr>
              <w:pStyle w:val="SIText"/>
            </w:pPr>
            <w:r w:rsidRPr="004F2871">
              <w:t xml:space="preserve">4.5 Complete basic </w:t>
            </w:r>
            <w:r w:rsidR="005578B2">
              <w:t>routine</w:t>
            </w:r>
            <w:r w:rsidRPr="004F2871">
              <w:t xml:space="preserve"> maintenance </w:t>
            </w:r>
            <w:r w:rsidR="005578B2">
              <w:t>of</w:t>
            </w:r>
            <w:r w:rsidRPr="004F2871">
              <w:t xml:space="preserve"> equipment</w:t>
            </w:r>
            <w:r w:rsidR="005578B2">
              <w:t xml:space="preserve"> according to manufacturer </w:t>
            </w:r>
            <w:r w:rsidR="00125AC6">
              <w:t>instructions</w:t>
            </w:r>
            <w:r w:rsidR="005578B2">
              <w:t xml:space="preserve"> and workplace </w:t>
            </w:r>
            <w:r w:rsidR="00125AC6">
              <w:t>requirements</w:t>
            </w:r>
          </w:p>
          <w:p w14:paraId="7FC9DE37" w14:textId="7B0FA7CD" w:rsidR="009568BA" w:rsidRPr="009568BA" w:rsidRDefault="009568BA" w:rsidP="009568BA">
            <w:pPr>
              <w:pStyle w:val="SIText"/>
            </w:pPr>
            <w:r w:rsidRPr="004F2871">
              <w:t xml:space="preserve">4.6 Record and report equipment faults and maintenance </w:t>
            </w:r>
            <w:r w:rsidR="001F5337">
              <w:t>according to workplace procedures</w:t>
            </w:r>
          </w:p>
        </w:tc>
      </w:tr>
    </w:tbl>
    <w:p w14:paraId="188A3AA7" w14:textId="77777777" w:rsidR="005F771F" w:rsidRDefault="005F771F" w:rsidP="005F771F">
      <w:pPr>
        <w:pStyle w:val="SIText"/>
      </w:pPr>
    </w:p>
    <w:p w14:paraId="09F8D909" w14:textId="77777777" w:rsidR="005F771F" w:rsidRPr="000754EC" w:rsidRDefault="005F771F" w:rsidP="000754E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1C68F5F" w14:textId="77777777" w:rsidTr="00CA2922">
        <w:trPr>
          <w:tblHeader/>
        </w:trPr>
        <w:tc>
          <w:tcPr>
            <w:tcW w:w="5000" w:type="pct"/>
            <w:gridSpan w:val="2"/>
          </w:tcPr>
          <w:p w14:paraId="78CE4C1E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D4B033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0608637" w14:textId="77777777" w:rsidTr="00CA2922">
        <w:trPr>
          <w:tblHeader/>
        </w:trPr>
        <w:tc>
          <w:tcPr>
            <w:tcW w:w="1396" w:type="pct"/>
          </w:tcPr>
          <w:p w14:paraId="1977132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827226E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578B2" w:rsidRPr="00336FCA" w:rsidDel="00423CB2" w14:paraId="429128E9" w14:textId="77777777" w:rsidTr="00CA2922">
        <w:tc>
          <w:tcPr>
            <w:tcW w:w="1396" w:type="pct"/>
          </w:tcPr>
          <w:p w14:paraId="03050E81" w14:textId="073CE8C5" w:rsidR="005578B2" w:rsidRPr="004F2871" w:rsidRDefault="005578B2" w:rsidP="009568BA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740A19EA" w14:textId="1F26FF5B" w:rsidR="00E1497B" w:rsidRPr="004F2871" w:rsidRDefault="00E1497B" w:rsidP="009568BA">
            <w:pPr>
              <w:pStyle w:val="SIBulletList1"/>
            </w:pPr>
            <w:r>
              <w:t xml:space="preserve">Respond to oral questions on routine matters related to output quality </w:t>
            </w:r>
          </w:p>
        </w:tc>
      </w:tr>
      <w:tr w:rsidR="005578B2" w:rsidRPr="00336FCA" w:rsidDel="00423CB2" w14:paraId="65C3ABE9" w14:textId="77777777" w:rsidTr="00CA2922">
        <w:tc>
          <w:tcPr>
            <w:tcW w:w="1396" w:type="pct"/>
          </w:tcPr>
          <w:p w14:paraId="448B6E63" w14:textId="4E8DA84A" w:rsidR="005578B2" w:rsidRPr="004F2871" w:rsidRDefault="005578B2" w:rsidP="009568BA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78DB545F" w14:textId="77777777" w:rsidR="005578B2" w:rsidRDefault="00E1497B" w:rsidP="009568BA">
            <w:pPr>
              <w:pStyle w:val="SIBulletList1"/>
            </w:pPr>
            <w:r>
              <w:t xml:space="preserve">Perform routine arithmetic calculations to establish </w:t>
            </w:r>
            <w:r w:rsidRPr="00257CBC">
              <w:rPr>
                <w:noProof/>
              </w:rPr>
              <w:t>material</w:t>
            </w:r>
            <w:r>
              <w:t xml:space="preserve"> quantities required for production</w:t>
            </w:r>
          </w:p>
          <w:p w14:paraId="045DAC32" w14:textId="77777777" w:rsidR="00E1497B" w:rsidRDefault="00E1497B" w:rsidP="009568BA">
            <w:pPr>
              <w:pStyle w:val="SIBulletList1"/>
            </w:pPr>
            <w:r>
              <w:t>Identify standard measurement units for speed and dimension used in manufacturer specifications</w:t>
            </w:r>
          </w:p>
          <w:p w14:paraId="3416B251" w14:textId="18D17524" w:rsidR="00E1497B" w:rsidRPr="004F2871" w:rsidRDefault="00E1497B" w:rsidP="009568BA">
            <w:pPr>
              <w:pStyle w:val="SIBulletList1"/>
            </w:pPr>
            <w:r>
              <w:t xml:space="preserve">Recognise standard </w:t>
            </w:r>
            <w:r w:rsidR="004630F6">
              <w:t>measures used in describing feed rate</w:t>
            </w:r>
          </w:p>
        </w:tc>
      </w:tr>
      <w:tr w:rsidR="005578B2" w:rsidRPr="00336FCA" w:rsidDel="00423CB2" w14:paraId="1904D3E4" w14:textId="77777777" w:rsidTr="00CA2922">
        <w:tc>
          <w:tcPr>
            <w:tcW w:w="1396" w:type="pct"/>
          </w:tcPr>
          <w:p w14:paraId="4C5BFDCE" w14:textId="228D9A07" w:rsidR="005578B2" w:rsidRPr="004F2871" w:rsidRDefault="005578B2" w:rsidP="009568BA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0024A61A" w14:textId="60577635" w:rsidR="005578B2" w:rsidRPr="004F2871" w:rsidRDefault="004630F6" w:rsidP="009568BA">
            <w:pPr>
              <w:pStyle w:val="SIBulletList1"/>
            </w:pPr>
            <w:r>
              <w:t xml:space="preserve">Participate in conversations </w:t>
            </w:r>
            <w:r w:rsidR="007A4DFB">
              <w:t>to inform</w:t>
            </w:r>
            <w:r>
              <w:t xml:space="preserve"> </w:t>
            </w:r>
            <w:r w:rsidR="007A4DFB">
              <w:t>maintenance staff about equipment faults</w:t>
            </w:r>
          </w:p>
        </w:tc>
      </w:tr>
      <w:tr w:rsidR="005578B2" w:rsidRPr="00336FCA" w:rsidDel="00423CB2" w14:paraId="1F67589C" w14:textId="77777777" w:rsidTr="00CA2922">
        <w:tc>
          <w:tcPr>
            <w:tcW w:w="1396" w:type="pct"/>
          </w:tcPr>
          <w:p w14:paraId="48A1B9ED" w14:textId="4550F86D" w:rsidR="005578B2" w:rsidRPr="004F2871" w:rsidRDefault="005578B2" w:rsidP="009568BA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38C91064" w14:textId="0F2158B0" w:rsidR="005578B2" w:rsidRDefault="004630F6" w:rsidP="009568BA">
            <w:pPr>
              <w:pStyle w:val="SIBulletList1"/>
            </w:pPr>
            <w:r>
              <w:t>Identify and respond to routine problems</w:t>
            </w:r>
          </w:p>
          <w:p w14:paraId="7F66A225" w14:textId="097C3CEC" w:rsidR="004630F6" w:rsidRPr="004F2871" w:rsidRDefault="004630F6" w:rsidP="009568BA">
            <w:pPr>
              <w:pStyle w:val="SIBulletList1"/>
            </w:pPr>
            <w:r>
              <w:t>Plan and organise own work activities and resources</w:t>
            </w:r>
          </w:p>
        </w:tc>
      </w:tr>
    </w:tbl>
    <w:p w14:paraId="292DB6A3" w14:textId="77777777" w:rsidR="00916CD7" w:rsidRDefault="00916CD7" w:rsidP="005F771F">
      <w:pPr>
        <w:pStyle w:val="SIText"/>
      </w:pPr>
    </w:p>
    <w:p w14:paraId="59C461D5" w14:textId="77777777" w:rsidR="00916CD7" w:rsidRDefault="00916CD7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5BCA20E" w14:textId="77777777" w:rsidTr="00F33FF2">
        <w:tc>
          <w:tcPr>
            <w:tcW w:w="5000" w:type="pct"/>
            <w:gridSpan w:val="4"/>
          </w:tcPr>
          <w:p w14:paraId="450E6EC7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0C4C393" w14:textId="77777777" w:rsidTr="00F33FF2">
        <w:tc>
          <w:tcPr>
            <w:tcW w:w="1028" w:type="pct"/>
          </w:tcPr>
          <w:p w14:paraId="40A1E427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DBA89AE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840A61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32F831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9568BA" w14:paraId="7468E606" w14:textId="77777777" w:rsidTr="00F33FF2">
        <w:tc>
          <w:tcPr>
            <w:tcW w:w="1028" w:type="pct"/>
          </w:tcPr>
          <w:p w14:paraId="0104AC94" w14:textId="0BAE6A60" w:rsidR="009568BA" w:rsidRDefault="00163812" w:rsidP="009568BA">
            <w:pPr>
              <w:pStyle w:val="SIText"/>
            </w:pPr>
            <w:r>
              <w:t xml:space="preserve">FWPCOT2XXX </w:t>
            </w:r>
            <w:r w:rsidR="009761CA" w:rsidRPr="009761CA">
              <w:t xml:space="preserve">Operate and maintain a </w:t>
            </w:r>
            <w:proofErr w:type="spellStart"/>
            <w:r w:rsidR="009761CA" w:rsidRPr="009761CA">
              <w:t>thicknesser</w:t>
            </w:r>
            <w:proofErr w:type="spellEnd"/>
          </w:p>
          <w:p w14:paraId="278FBD6A" w14:textId="3D338FA9" w:rsidR="00D10EAB" w:rsidRPr="009568BA" w:rsidRDefault="00D10EAB" w:rsidP="009568BA">
            <w:pPr>
              <w:pStyle w:val="SIText"/>
            </w:pPr>
          </w:p>
        </w:tc>
        <w:tc>
          <w:tcPr>
            <w:tcW w:w="1105" w:type="pct"/>
          </w:tcPr>
          <w:p w14:paraId="1CF14E17" w14:textId="700FA238" w:rsidR="00FC16D3" w:rsidRPr="00FC16D3" w:rsidRDefault="00FC16D3" w:rsidP="00FC16D3">
            <w:r w:rsidRPr="00FC16D3">
              <w:t xml:space="preserve">FWPCOT2207 Dress </w:t>
            </w:r>
            <w:r w:rsidR="00163812">
              <w:t>b</w:t>
            </w:r>
            <w:r w:rsidR="00163812" w:rsidRPr="00FC16D3">
              <w:t xml:space="preserve">oards </w:t>
            </w:r>
            <w:r w:rsidRPr="00FC16D3">
              <w:t xml:space="preserve">and </w:t>
            </w:r>
            <w:r w:rsidR="00163812">
              <w:t>t</w:t>
            </w:r>
            <w:r w:rsidR="00163812" w:rsidRPr="00FC16D3">
              <w:t>imber</w:t>
            </w:r>
          </w:p>
          <w:p w14:paraId="50626246" w14:textId="7C911253" w:rsidR="00D10EAB" w:rsidRPr="009568BA" w:rsidRDefault="00D10EAB" w:rsidP="009568BA">
            <w:pPr>
              <w:pStyle w:val="SIText"/>
            </w:pPr>
          </w:p>
        </w:tc>
        <w:tc>
          <w:tcPr>
            <w:tcW w:w="1251" w:type="pct"/>
          </w:tcPr>
          <w:p w14:paraId="6079BB07" w14:textId="77777777" w:rsidR="00163812" w:rsidRPr="00163812" w:rsidRDefault="00163812" w:rsidP="00163812">
            <w:r>
              <w:t xml:space="preserve">Revised Application statement; </w:t>
            </w:r>
            <w:r w:rsidRPr="00163812">
              <w:t xml:space="preserve">modified </w:t>
            </w:r>
          </w:p>
          <w:p w14:paraId="6960FE4E" w14:textId="0E730F20" w:rsidR="009568BA" w:rsidRPr="009568BA" w:rsidRDefault="00163812" w:rsidP="00CB58D5">
            <w:r w:rsidRPr="00163812">
              <w:t>Element 2 sequence</w:t>
            </w:r>
            <w:r>
              <w:t>; u</w:t>
            </w:r>
            <w:r w:rsidRPr="00163812">
              <w:t xml:space="preserve">pdated unit </w:t>
            </w:r>
            <w:r>
              <w:t xml:space="preserve">code and </w:t>
            </w:r>
            <w:r w:rsidRPr="00163812">
              <w:t xml:space="preserve">title </w:t>
            </w:r>
            <w:r>
              <w:t xml:space="preserve">for clarity and compliance. </w:t>
            </w:r>
          </w:p>
        </w:tc>
        <w:tc>
          <w:tcPr>
            <w:tcW w:w="1616" w:type="pct"/>
          </w:tcPr>
          <w:p w14:paraId="4908DF3C" w14:textId="614B547E" w:rsidR="009568BA" w:rsidRPr="009568BA" w:rsidRDefault="00163812" w:rsidP="009568BA">
            <w:pPr>
              <w:pStyle w:val="SIText"/>
            </w:pPr>
            <w:r>
              <w:t>Equivalent</w:t>
            </w:r>
          </w:p>
        </w:tc>
      </w:tr>
    </w:tbl>
    <w:p w14:paraId="774D5D3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13D5F697" w14:textId="77777777" w:rsidTr="00CA2922">
        <w:tc>
          <w:tcPr>
            <w:tcW w:w="1396" w:type="pct"/>
            <w:shd w:val="clear" w:color="auto" w:fill="auto"/>
          </w:tcPr>
          <w:p w14:paraId="6DFE6D6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4B7376B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261B5DB" w14:textId="77777777" w:rsidR="00F1480E" w:rsidRDefault="00F1480E" w:rsidP="005F771F">
      <w:pPr>
        <w:pStyle w:val="SIText"/>
      </w:pPr>
    </w:p>
    <w:p w14:paraId="498A5279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57EA370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A8AC379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879D8CB" w14:textId="43D2378E" w:rsidR="00556C4C" w:rsidRPr="000754EC" w:rsidRDefault="00556C4C" w:rsidP="002A66D2">
            <w:pPr>
              <w:pStyle w:val="SIUnittitle"/>
            </w:pPr>
            <w:r w:rsidRPr="00F56827">
              <w:t xml:space="preserve">Assessment requirements for </w:t>
            </w:r>
            <w:r w:rsidR="000C7924">
              <w:t>FWPCOT</w:t>
            </w:r>
            <w:r w:rsidR="002A66D2">
              <w:t>2</w:t>
            </w:r>
            <w:r w:rsidR="000C7924">
              <w:t xml:space="preserve">XXX </w:t>
            </w:r>
            <w:r w:rsidR="009761CA" w:rsidRPr="009761CA">
              <w:rPr>
                <w:lang w:eastAsia="en-US"/>
              </w:rPr>
              <w:t xml:space="preserve">Operate and maintain a </w:t>
            </w:r>
            <w:proofErr w:type="spellStart"/>
            <w:r w:rsidR="009761CA" w:rsidRPr="009761CA">
              <w:rPr>
                <w:lang w:eastAsia="en-US"/>
              </w:rPr>
              <w:t>thi</w:t>
            </w:r>
            <w:r w:rsidR="009761CA" w:rsidRPr="009761CA">
              <w:t>c</w:t>
            </w:r>
            <w:r w:rsidR="009761CA" w:rsidRPr="009761CA">
              <w:rPr>
                <w:lang w:eastAsia="en-US"/>
              </w:rPr>
              <w:t>knesser</w:t>
            </w:r>
            <w:proofErr w:type="spellEnd"/>
          </w:p>
        </w:tc>
      </w:tr>
      <w:tr w:rsidR="00556C4C" w:rsidRPr="00A55106" w14:paraId="533AC9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650C24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435393E" w14:textId="77777777" w:rsidTr="00113678">
        <w:tc>
          <w:tcPr>
            <w:tcW w:w="5000" w:type="pct"/>
            <w:gridSpan w:val="2"/>
            <w:shd w:val="clear" w:color="auto" w:fill="auto"/>
          </w:tcPr>
          <w:p w14:paraId="4288B844" w14:textId="621B5FDF" w:rsidR="00610387" w:rsidRDefault="009568BA" w:rsidP="009568BA">
            <w:r w:rsidRPr="009568BA">
              <w:t xml:space="preserve">A person demonstrating competency </w:t>
            </w:r>
            <w:r w:rsidR="00610387">
              <w:t>must satisfy all of the elements and performance criteria in this unit</w:t>
            </w:r>
            <w:r w:rsidRPr="009568BA">
              <w:t xml:space="preserve">.  </w:t>
            </w:r>
          </w:p>
          <w:p w14:paraId="46571990" w14:textId="77777777" w:rsidR="00CB58D5" w:rsidRDefault="00610387" w:rsidP="00CB58D5">
            <w:r>
              <w:t>There must be evidence that</w:t>
            </w:r>
            <w:r w:rsidR="00837FCF">
              <w:t xml:space="preserve">, on at </w:t>
            </w:r>
            <w:r w:rsidR="00DF2B35">
              <w:t>l</w:t>
            </w:r>
            <w:r w:rsidR="00837FCF">
              <w:t>east one occasion,</w:t>
            </w:r>
            <w:r>
              <w:t xml:space="preserve"> </w:t>
            </w:r>
            <w:r w:rsidR="00DF2B35" w:rsidRPr="00DF2B35">
              <w:t>the individual has</w:t>
            </w:r>
            <w:r w:rsidR="00DF2B35">
              <w:t>:</w:t>
            </w:r>
            <w:r w:rsidR="00DF2B35" w:rsidRPr="00DF2B35">
              <w:t xml:space="preserve"> </w:t>
            </w:r>
          </w:p>
          <w:p w14:paraId="0BB21482" w14:textId="167C90DE" w:rsidR="00610387" w:rsidRPr="002A1A11" w:rsidRDefault="00A1181C" w:rsidP="00CB58D5">
            <w:pPr>
              <w:pStyle w:val="SIBulletList1"/>
            </w:pPr>
            <w:r>
              <w:t xml:space="preserve">reviewed </w:t>
            </w:r>
            <w:r w:rsidR="000A0B74" w:rsidRPr="002A1A11">
              <w:t xml:space="preserve">work </w:t>
            </w:r>
            <w:r w:rsidR="002A1A11">
              <w:t>order to</w:t>
            </w:r>
            <w:r w:rsidR="000A0B74" w:rsidRPr="002A1A11">
              <w:t xml:space="preserve"> determine job requirements</w:t>
            </w:r>
          </w:p>
          <w:p w14:paraId="1E6848F0" w14:textId="29987550" w:rsidR="000A0B74" w:rsidRDefault="00A1181C" w:rsidP="009568BA">
            <w:pPr>
              <w:pStyle w:val="SIBulletList1"/>
            </w:pPr>
            <w:r>
              <w:t xml:space="preserve">selected equipment and </w:t>
            </w:r>
            <w:r w:rsidR="000A0B74">
              <w:t>materials according to job requirements</w:t>
            </w:r>
          </w:p>
          <w:p w14:paraId="5CD68C10" w14:textId="4F281145" w:rsidR="000A0B74" w:rsidRDefault="00A1181C" w:rsidP="009568BA">
            <w:pPr>
              <w:pStyle w:val="SIBulletList1"/>
            </w:pPr>
            <w:r>
              <w:t>planned</w:t>
            </w:r>
            <w:r w:rsidR="000A0B74">
              <w:t xml:space="preserve"> </w:t>
            </w:r>
            <w:r w:rsidR="002A1A11">
              <w:t xml:space="preserve">the </w:t>
            </w:r>
            <w:r w:rsidR="000A0B74">
              <w:t>sequence of machine operations</w:t>
            </w:r>
          </w:p>
          <w:p w14:paraId="1D55851C" w14:textId="3DEEDD8C" w:rsidR="000A0B74" w:rsidRDefault="00A1181C" w:rsidP="009568BA">
            <w:pPr>
              <w:pStyle w:val="SIBulletList1"/>
            </w:pPr>
            <w:r>
              <w:t>identified and disposed</w:t>
            </w:r>
            <w:r w:rsidR="002A1A11">
              <w:t xml:space="preserve"> of defective</w:t>
            </w:r>
            <w:r w:rsidR="000A0B74">
              <w:t xml:space="preserve"> </w:t>
            </w:r>
            <w:r w:rsidR="0017289A">
              <w:t>timber</w:t>
            </w:r>
            <w:r w:rsidR="000A0B74">
              <w:t xml:space="preserve"> </w:t>
            </w:r>
            <w:r w:rsidR="00DF2B35">
              <w:t>before</w:t>
            </w:r>
            <w:r w:rsidR="000A0B74">
              <w:t xml:space="preserve"> processing</w:t>
            </w:r>
          </w:p>
          <w:p w14:paraId="2F8ED461" w14:textId="339BAED8" w:rsidR="009568BA" w:rsidRPr="009568BA" w:rsidRDefault="00A1181C" w:rsidP="009568BA">
            <w:pPr>
              <w:pStyle w:val="SIBulletList1"/>
            </w:pPr>
            <w:r>
              <w:t>complied</w:t>
            </w:r>
            <w:r w:rsidR="000A0B74">
              <w:t xml:space="preserve"> with</w:t>
            </w:r>
            <w:r w:rsidR="00DF2B35">
              <w:t xml:space="preserve"> workplace health and safety</w:t>
            </w:r>
            <w:r w:rsidR="007A0011">
              <w:t xml:space="preserve"> </w:t>
            </w:r>
            <w:r w:rsidR="009568BA" w:rsidRPr="009568BA">
              <w:t>procedures relevant to dressing timber</w:t>
            </w:r>
          </w:p>
          <w:p w14:paraId="4C8C7FBE" w14:textId="599788B4" w:rsidR="000A0B74" w:rsidRPr="000A0B74" w:rsidRDefault="002A1A11" w:rsidP="000A0B74">
            <w:pPr>
              <w:pStyle w:val="SIBulletList1"/>
            </w:pPr>
            <w:r>
              <w:t>set up, adjust</w:t>
            </w:r>
            <w:r w:rsidR="00A1181C">
              <w:t xml:space="preserve">ed and operated </w:t>
            </w:r>
            <w:r w:rsidR="009761CA">
              <w:t xml:space="preserve">a </w:t>
            </w:r>
            <w:proofErr w:type="spellStart"/>
            <w:r w:rsidR="009761CA">
              <w:t>thicknesser</w:t>
            </w:r>
            <w:proofErr w:type="spellEnd"/>
            <w:r w:rsidR="000A0B74" w:rsidRPr="009568BA">
              <w:t xml:space="preserve"> to </w:t>
            </w:r>
            <w:r w:rsidR="00DF2B35">
              <w:t xml:space="preserve">dress </w:t>
            </w:r>
            <w:r w:rsidR="00DF2B35" w:rsidRPr="00257CBC">
              <w:rPr>
                <w:noProof/>
              </w:rPr>
              <w:t>timber</w:t>
            </w:r>
            <w:r w:rsidR="00DF2B35">
              <w:t xml:space="preserve"> according to</w:t>
            </w:r>
            <w:r w:rsidR="000A0B74" w:rsidRPr="009568BA">
              <w:t xml:space="preserve"> required dimensions, cutting sequence, feed rates and finish</w:t>
            </w:r>
          </w:p>
          <w:p w14:paraId="5840B827" w14:textId="751F3722" w:rsidR="000A0B74" w:rsidRDefault="00A1181C" w:rsidP="009568BA">
            <w:pPr>
              <w:pStyle w:val="SIBulletList1"/>
            </w:pPr>
            <w:r>
              <w:t>assessed</w:t>
            </w:r>
            <w:r w:rsidR="000A0B74">
              <w:t xml:space="preserve"> dressing conditions</w:t>
            </w:r>
          </w:p>
          <w:p w14:paraId="07598915" w14:textId="6B2396F7" w:rsidR="000A0B74" w:rsidRPr="002A1A11" w:rsidRDefault="000A0B74" w:rsidP="000A0B74">
            <w:pPr>
              <w:pStyle w:val="SIBulletList1"/>
            </w:pPr>
            <w:r w:rsidRPr="00257CBC">
              <w:rPr>
                <w:noProof/>
              </w:rPr>
              <w:t>adjust</w:t>
            </w:r>
            <w:r w:rsidR="00A1181C" w:rsidRPr="00257CBC">
              <w:rPr>
                <w:noProof/>
              </w:rPr>
              <w:t>ed</w:t>
            </w:r>
            <w:r w:rsidRPr="002A1A11">
              <w:t xml:space="preserve"> conditions to optimise feed rate and maintain finished dimensions </w:t>
            </w:r>
          </w:p>
          <w:p w14:paraId="3F374865" w14:textId="13C7DB03" w:rsidR="009568BA" w:rsidRPr="002A1A11" w:rsidRDefault="009568BA" w:rsidP="002A1A11">
            <w:pPr>
              <w:pStyle w:val="SIBulletList1"/>
            </w:pPr>
            <w:r w:rsidRPr="002A1A11">
              <w:t>complet</w:t>
            </w:r>
            <w:r w:rsidR="00A1181C">
              <w:t xml:space="preserve">ed </w:t>
            </w:r>
            <w:r w:rsidRPr="002A1A11">
              <w:t xml:space="preserve">basic </w:t>
            </w:r>
            <w:r w:rsidR="000A0B74" w:rsidRPr="002A1A11">
              <w:t>routine equipment</w:t>
            </w:r>
            <w:r w:rsidRPr="002A1A11">
              <w:t xml:space="preserve"> maintenance</w:t>
            </w:r>
            <w:r w:rsidR="000A0B74" w:rsidRPr="002A1A11">
              <w:t xml:space="preserve"> </w:t>
            </w:r>
          </w:p>
          <w:p w14:paraId="13920778" w14:textId="5DDDF5F7" w:rsidR="00556C4C" w:rsidRPr="000754EC" w:rsidRDefault="00A1181C" w:rsidP="0063244E">
            <w:pPr>
              <w:pStyle w:val="SIBulletList1"/>
            </w:pPr>
            <w:proofErr w:type="gramStart"/>
            <w:r>
              <w:t>completed</w:t>
            </w:r>
            <w:proofErr w:type="gramEnd"/>
            <w:r>
              <w:t xml:space="preserve"> </w:t>
            </w:r>
            <w:r w:rsidR="002A1A11">
              <w:t xml:space="preserve">production </w:t>
            </w:r>
            <w:r w:rsidR="00A15E06">
              <w:t xml:space="preserve">and maintenance </w:t>
            </w:r>
            <w:r w:rsidR="002A1A11">
              <w:t>reports.</w:t>
            </w:r>
          </w:p>
        </w:tc>
      </w:tr>
    </w:tbl>
    <w:p w14:paraId="68E1F7A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123FBB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FE5E23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C06C3E0" w14:textId="77777777" w:rsidTr="00CA2922">
        <w:tc>
          <w:tcPr>
            <w:tcW w:w="5000" w:type="pct"/>
            <w:shd w:val="clear" w:color="auto" w:fill="auto"/>
          </w:tcPr>
          <w:p w14:paraId="0C7CB456" w14:textId="75716A90" w:rsidR="009568BA" w:rsidRPr="009568BA" w:rsidRDefault="009568BA" w:rsidP="009568BA">
            <w:r w:rsidRPr="009568BA">
              <w:t>A</w:t>
            </w:r>
            <w:r w:rsidR="002A1A11">
              <w:t xml:space="preserve">n individual must be able to demonstrate the knowledge required to perform the tasks outlined in the elements and performance criteria of this unit. </w:t>
            </w:r>
            <w:r w:rsidR="002A1A11" w:rsidRPr="00257CBC">
              <w:rPr>
                <w:noProof/>
              </w:rPr>
              <w:t>This</w:t>
            </w:r>
            <w:r w:rsidR="002A1A11">
              <w:t xml:space="preserve"> includes </w:t>
            </w:r>
            <w:r w:rsidR="002A1A11" w:rsidRPr="00257CBC">
              <w:rPr>
                <w:noProof/>
              </w:rPr>
              <w:t>knowledge</w:t>
            </w:r>
            <w:r w:rsidR="002A1A11">
              <w:t xml:space="preserve"> of:</w:t>
            </w:r>
            <w:r w:rsidRPr="009568BA">
              <w:t xml:space="preserve"> </w:t>
            </w:r>
          </w:p>
          <w:p w14:paraId="3A6D761B" w14:textId="7529AE98" w:rsidR="009568BA" w:rsidRPr="009568BA" w:rsidRDefault="009568BA" w:rsidP="009568BA">
            <w:pPr>
              <w:pStyle w:val="SIBulletList1"/>
            </w:pPr>
            <w:r w:rsidRPr="009568BA">
              <w:t xml:space="preserve">typical timber defects and </w:t>
            </w:r>
            <w:r w:rsidR="00BC11AF">
              <w:t>potential impact on</w:t>
            </w:r>
            <w:r w:rsidRPr="009568BA">
              <w:t xml:space="preserve"> </w:t>
            </w:r>
            <w:r w:rsidR="00BC11AF">
              <w:t xml:space="preserve">the </w:t>
            </w:r>
            <w:r w:rsidRPr="009568BA">
              <w:t xml:space="preserve">quality </w:t>
            </w:r>
            <w:r w:rsidR="00BC11AF">
              <w:t xml:space="preserve">of </w:t>
            </w:r>
            <w:r w:rsidR="00DF2B35">
              <w:t>dressed timber</w:t>
            </w:r>
            <w:r w:rsidR="00DF2B35" w:rsidRPr="009568BA">
              <w:t xml:space="preserve"> </w:t>
            </w:r>
            <w:r w:rsidRPr="009568BA">
              <w:t>product</w:t>
            </w:r>
            <w:r w:rsidR="00DF2B35">
              <w:t>:</w:t>
            </w:r>
          </w:p>
          <w:p w14:paraId="1458C90C" w14:textId="77777777" w:rsidR="009568BA" w:rsidRPr="009568BA" w:rsidRDefault="009568BA" w:rsidP="009568BA">
            <w:pPr>
              <w:pStyle w:val="SIBulletList2"/>
            </w:pPr>
            <w:r w:rsidRPr="009568BA">
              <w:t>warp</w:t>
            </w:r>
          </w:p>
          <w:p w14:paraId="2D257FAB" w14:textId="77777777" w:rsidR="009568BA" w:rsidRPr="009568BA" w:rsidRDefault="009568BA" w:rsidP="009568BA">
            <w:pPr>
              <w:pStyle w:val="SIBulletList2"/>
            </w:pPr>
            <w:r w:rsidRPr="009568BA">
              <w:t>wane</w:t>
            </w:r>
          </w:p>
          <w:p w14:paraId="129F8057" w14:textId="77777777" w:rsidR="009568BA" w:rsidRPr="009568BA" w:rsidRDefault="009568BA" w:rsidP="009568BA">
            <w:pPr>
              <w:pStyle w:val="SIBulletList2"/>
            </w:pPr>
            <w:r w:rsidRPr="009568BA">
              <w:t>cupping</w:t>
            </w:r>
          </w:p>
          <w:p w14:paraId="0C0B4C72" w14:textId="77777777" w:rsidR="009568BA" w:rsidRPr="009568BA" w:rsidRDefault="009568BA" w:rsidP="009568BA">
            <w:pPr>
              <w:pStyle w:val="SIBulletList2"/>
            </w:pPr>
            <w:r w:rsidRPr="009568BA">
              <w:t>shakes</w:t>
            </w:r>
          </w:p>
          <w:p w14:paraId="288065CA" w14:textId="77777777" w:rsidR="009568BA" w:rsidRPr="009568BA" w:rsidRDefault="009568BA" w:rsidP="009568BA">
            <w:pPr>
              <w:pStyle w:val="SIBulletList2"/>
            </w:pPr>
            <w:r w:rsidRPr="009568BA">
              <w:t>insect defects</w:t>
            </w:r>
          </w:p>
          <w:p w14:paraId="60CDCEF2" w14:textId="77777777" w:rsidR="009568BA" w:rsidRPr="009568BA" w:rsidRDefault="009568BA" w:rsidP="009568BA">
            <w:pPr>
              <w:pStyle w:val="SIBulletList2"/>
            </w:pPr>
            <w:r w:rsidRPr="009568BA">
              <w:t>knots</w:t>
            </w:r>
          </w:p>
          <w:p w14:paraId="52890E94" w14:textId="77777777" w:rsidR="009568BA" w:rsidRPr="009568BA" w:rsidRDefault="009568BA" w:rsidP="009568BA">
            <w:pPr>
              <w:pStyle w:val="SIBulletList2"/>
            </w:pPr>
            <w:r w:rsidRPr="009568BA">
              <w:t>resin pockets</w:t>
            </w:r>
          </w:p>
          <w:p w14:paraId="6F01167C" w14:textId="77777777" w:rsidR="009568BA" w:rsidRPr="009568BA" w:rsidRDefault="009568BA" w:rsidP="009568BA">
            <w:pPr>
              <w:pStyle w:val="SIBulletList1"/>
            </w:pPr>
            <w:r w:rsidRPr="009568BA">
              <w:t xml:space="preserve">typical dressing problems triggering adjustment of </w:t>
            </w:r>
            <w:r w:rsidRPr="00257CBC">
              <w:rPr>
                <w:noProof/>
              </w:rPr>
              <w:t>process</w:t>
            </w:r>
            <w:r w:rsidRPr="009568BA">
              <w:t xml:space="preserve"> to ensure product quality:</w:t>
            </w:r>
          </w:p>
          <w:p w14:paraId="17C88145" w14:textId="77777777" w:rsidR="009568BA" w:rsidRPr="009568BA" w:rsidRDefault="009568BA" w:rsidP="009568BA">
            <w:pPr>
              <w:pStyle w:val="SIBulletList2"/>
            </w:pPr>
            <w:r w:rsidRPr="009568BA">
              <w:t>blunt or damaged cutters</w:t>
            </w:r>
          </w:p>
          <w:p w14:paraId="0213EF0A" w14:textId="77777777" w:rsidR="009568BA" w:rsidRPr="009568BA" w:rsidRDefault="009568BA" w:rsidP="009568BA">
            <w:pPr>
              <w:pStyle w:val="SIBulletList2"/>
            </w:pPr>
            <w:r w:rsidRPr="009568BA">
              <w:t>burn marks</w:t>
            </w:r>
          </w:p>
          <w:p w14:paraId="51C6043C" w14:textId="77777777" w:rsidR="009568BA" w:rsidRPr="009568BA" w:rsidRDefault="009568BA" w:rsidP="009568BA">
            <w:pPr>
              <w:pStyle w:val="SIBulletList2"/>
            </w:pPr>
            <w:r w:rsidRPr="009568BA">
              <w:t>extra cuts</w:t>
            </w:r>
          </w:p>
          <w:p w14:paraId="349D5515" w14:textId="77777777" w:rsidR="009568BA" w:rsidRPr="009568BA" w:rsidRDefault="009568BA" w:rsidP="009568BA">
            <w:pPr>
              <w:pStyle w:val="SIBulletList2"/>
            </w:pPr>
            <w:r w:rsidRPr="009568BA">
              <w:t>excessive cutter marks</w:t>
            </w:r>
          </w:p>
          <w:p w14:paraId="12D5C499" w14:textId="77777777" w:rsidR="009568BA" w:rsidRPr="009568BA" w:rsidRDefault="009568BA" w:rsidP="009568BA">
            <w:pPr>
              <w:pStyle w:val="SIBulletList2"/>
            </w:pPr>
            <w:r w:rsidRPr="009568BA">
              <w:t>dimensional errors</w:t>
            </w:r>
          </w:p>
          <w:p w14:paraId="2DE3DD60" w14:textId="08F7BE54" w:rsidR="009568BA" w:rsidRPr="009568BA" w:rsidRDefault="00BC11AF" w:rsidP="009568BA">
            <w:pPr>
              <w:pStyle w:val="SIBulletList1"/>
            </w:pPr>
            <w:r>
              <w:t xml:space="preserve">industry standards and terminology for </w:t>
            </w:r>
            <w:r w:rsidR="00A3181E">
              <w:t xml:space="preserve">timber </w:t>
            </w:r>
            <w:r w:rsidRPr="009568BA">
              <w:t>profiles</w:t>
            </w:r>
            <w:r w:rsidR="009568BA" w:rsidRPr="009568BA">
              <w:t xml:space="preserve">, lengths, cross sections and tolerances </w:t>
            </w:r>
          </w:p>
          <w:p w14:paraId="46FF1799" w14:textId="1A9A1300" w:rsidR="009568BA" w:rsidRPr="009568BA" w:rsidRDefault="009568BA" w:rsidP="009761CA">
            <w:pPr>
              <w:pStyle w:val="SIBulletList1"/>
            </w:pPr>
            <w:r w:rsidRPr="009568BA">
              <w:t>types</w:t>
            </w:r>
            <w:r w:rsidR="00BC11AF">
              <w:t>, purpose, features, operational procedures</w:t>
            </w:r>
            <w:r w:rsidR="00837FCF">
              <w:t>, components</w:t>
            </w:r>
            <w:r w:rsidR="00BC11AF">
              <w:t xml:space="preserve"> and basic maintenance requirements of </w:t>
            </w:r>
            <w:r w:rsidR="009761CA" w:rsidRPr="00257CBC">
              <w:rPr>
                <w:noProof/>
              </w:rPr>
              <w:t>thicknessers</w:t>
            </w:r>
            <w:r w:rsidR="009761CA">
              <w:t xml:space="preserve"> </w:t>
            </w:r>
          </w:p>
          <w:p w14:paraId="433916E2" w14:textId="52E7866E" w:rsidR="009568BA" w:rsidRPr="009568BA" w:rsidRDefault="009568BA" w:rsidP="009568BA">
            <w:pPr>
              <w:pStyle w:val="SIBulletList1"/>
            </w:pPr>
            <w:r w:rsidRPr="009568BA">
              <w:t>problems that can oc</w:t>
            </w:r>
            <w:r w:rsidR="00D10EAB">
              <w:t>c</w:t>
            </w:r>
            <w:r w:rsidRPr="009568BA">
              <w:t>ur when dressing timber</w:t>
            </w:r>
            <w:r w:rsidR="00DF2B35">
              <w:t>:</w:t>
            </w:r>
          </w:p>
          <w:p w14:paraId="002FAED4" w14:textId="77777777" w:rsidR="009568BA" w:rsidRPr="009568BA" w:rsidRDefault="009568BA" w:rsidP="009568BA">
            <w:pPr>
              <w:pStyle w:val="SIBulletList2"/>
            </w:pPr>
            <w:r w:rsidRPr="009568BA">
              <w:t>equipment faults and malfunctions</w:t>
            </w:r>
          </w:p>
          <w:p w14:paraId="40529C82" w14:textId="77777777" w:rsidR="009568BA" w:rsidRPr="009568BA" w:rsidRDefault="009568BA" w:rsidP="009568BA">
            <w:pPr>
              <w:pStyle w:val="SIBulletList2"/>
            </w:pPr>
            <w:r w:rsidRPr="009568BA">
              <w:t>quality of product and machine settings</w:t>
            </w:r>
          </w:p>
          <w:p w14:paraId="3C4B087C" w14:textId="2C74AF7F" w:rsidR="009568BA" w:rsidRPr="009568BA" w:rsidRDefault="009568BA" w:rsidP="009568BA">
            <w:pPr>
              <w:pStyle w:val="SIBulletList2"/>
            </w:pPr>
            <w:r w:rsidRPr="009568BA">
              <w:t xml:space="preserve">efficient rejection </w:t>
            </w:r>
            <w:r w:rsidR="00257CBC" w:rsidRPr="009568BA">
              <w:t xml:space="preserve">of </w:t>
            </w:r>
            <w:r w:rsidR="00257CBC">
              <w:t xml:space="preserve">defective </w:t>
            </w:r>
            <w:r w:rsidR="00257CBC" w:rsidRPr="00257CBC">
              <w:t xml:space="preserve">timber </w:t>
            </w:r>
            <w:r w:rsidR="00257CBC">
              <w:rPr>
                <w:noProof/>
              </w:rPr>
              <w:t>before</w:t>
            </w:r>
            <w:r w:rsidRPr="009568BA">
              <w:t xml:space="preserve"> </w:t>
            </w:r>
            <w:r w:rsidRPr="00257CBC">
              <w:rPr>
                <w:noProof/>
              </w:rPr>
              <w:t>dressing</w:t>
            </w:r>
            <w:r w:rsidRPr="009568BA">
              <w:t xml:space="preserve"> </w:t>
            </w:r>
          </w:p>
          <w:p w14:paraId="25915C6F" w14:textId="77777777" w:rsidR="009568BA" w:rsidRPr="009568BA" w:rsidRDefault="009568BA" w:rsidP="009568BA">
            <w:pPr>
              <w:pStyle w:val="SIBulletList2"/>
            </w:pPr>
            <w:r w:rsidRPr="009568BA">
              <w:t>transfer and flow of material</w:t>
            </w:r>
          </w:p>
          <w:p w14:paraId="5493CA91" w14:textId="77777777" w:rsidR="009568BA" w:rsidRPr="009568BA" w:rsidRDefault="009568BA" w:rsidP="009568BA">
            <w:pPr>
              <w:pStyle w:val="SIBulletList2"/>
            </w:pPr>
            <w:r w:rsidRPr="009568BA">
              <w:t>dressing problems</w:t>
            </w:r>
          </w:p>
          <w:p w14:paraId="44CEF803" w14:textId="77777777" w:rsidR="009568BA" w:rsidRPr="009568BA" w:rsidRDefault="009568BA" w:rsidP="009568BA">
            <w:pPr>
              <w:pStyle w:val="SIBulletList2"/>
            </w:pPr>
            <w:r w:rsidRPr="009568BA">
              <w:t>feed rate</w:t>
            </w:r>
          </w:p>
          <w:p w14:paraId="530D750A" w14:textId="77777777" w:rsidR="009568BA" w:rsidRPr="009568BA" w:rsidRDefault="009568BA" w:rsidP="009568BA">
            <w:pPr>
              <w:pStyle w:val="SIBulletList2"/>
            </w:pPr>
            <w:r w:rsidRPr="009568BA">
              <w:t>product finish</w:t>
            </w:r>
          </w:p>
          <w:p w14:paraId="464FD454" w14:textId="66F28C31" w:rsidR="009568BA" w:rsidRDefault="009568BA" w:rsidP="009568BA">
            <w:pPr>
              <w:pStyle w:val="SIBulletList1"/>
            </w:pPr>
            <w:r w:rsidRPr="009568BA">
              <w:t>methods for assessing cutters condition</w:t>
            </w:r>
          </w:p>
          <w:p w14:paraId="73EB4E08" w14:textId="30890BB4" w:rsidR="00603EC6" w:rsidRPr="009568BA" w:rsidRDefault="00603EC6" w:rsidP="009568BA">
            <w:pPr>
              <w:pStyle w:val="SIBulletList1"/>
            </w:pPr>
            <w:r>
              <w:t xml:space="preserve">types of risk and hazards and mitigation </w:t>
            </w:r>
            <w:r w:rsidRPr="00603EC6">
              <w:t>measures associated with</w:t>
            </w:r>
            <w:r>
              <w:t xml:space="preserve"> dressing timber</w:t>
            </w:r>
            <w:bookmarkStart w:id="0" w:name="_GoBack"/>
            <w:bookmarkEnd w:id="0"/>
          </w:p>
          <w:p w14:paraId="7F91703B" w14:textId="39504DF4" w:rsidR="009568BA" w:rsidRPr="009568BA" w:rsidRDefault="00BC11AF" w:rsidP="009568BA">
            <w:pPr>
              <w:pStyle w:val="SIBulletList1"/>
            </w:pPr>
            <w:r>
              <w:t>workplace</w:t>
            </w:r>
            <w:r w:rsidRPr="009568BA">
              <w:t xml:space="preserve"> </w:t>
            </w:r>
            <w:r w:rsidR="009568BA" w:rsidRPr="009568BA">
              <w:t xml:space="preserve">procedures specific to dressing </w:t>
            </w:r>
            <w:r w:rsidR="009568BA" w:rsidRPr="00257CBC">
              <w:rPr>
                <w:noProof/>
              </w:rPr>
              <w:t>timber</w:t>
            </w:r>
            <w:r w:rsidR="00DF2B35">
              <w:t>:</w:t>
            </w:r>
          </w:p>
          <w:p w14:paraId="155117DF" w14:textId="696073D5" w:rsidR="00DF2B35" w:rsidRPr="00DF2B35" w:rsidRDefault="009568BA" w:rsidP="00DF2B35">
            <w:pPr>
              <w:pStyle w:val="SIBulletList2"/>
            </w:pPr>
            <w:r w:rsidRPr="009568BA">
              <w:t xml:space="preserve">workplace health and safety </w:t>
            </w:r>
            <w:r w:rsidR="00DF2B35">
              <w:t xml:space="preserve">requirements with </w:t>
            </w:r>
            <w:r w:rsidR="00DF2B35" w:rsidRPr="00DF2B35">
              <w:t xml:space="preserve">particular emphasis on equipment </w:t>
            </w:r>
            <w:r w:rsidR="00257CBC" w:rsidRPr="00257CBC">
              <w:rPr>
                <w:noProof/>
              </w:rPr>
              <w:t>lock</w:t>
            </w:r>
            <w:r w:rsidR="00DF2B35" w:rsidRPr="00257CBC">
              <w:rPr>
                <w:noProof/>
              </w:rPr>
              <w:t>out</w:t>
            </w:r>
            <w:r w:rsidR="00DF2B35" w:rsidRPr="00DF2B35">
              <w:t>, use of personal protective equipment (PPE) and safe manual handling</w:t>
            </w:r>
          </w:p>
          <w:p w14:paraId="47B45769" w14:textId="74DA7FFB" w:rsidR="009568BA" w:rsidRPr="009568BA" w:rsidRDefault="001F5337" w:rsidP="009568BA">
            <w:pPr>
              <w:pStyle w:val="SIBulletList2"/>
            </w:pPr>
            <w:r>
              <w:t xml:space="preserve">selection, </w:t>
            </w:r>
            <w:r w:rsidR="009568BA" w:rsidRPr="009568BA">
              <w:t>use and maintenance of equipment</w:t>
            </w:r>
          </w:p>
          <w:p w14:paraId="6C8A3E18" w14:textId="7D6CAF99" w:rsidR="009568BA" w:rsidRDefault="009568BA" w:rsidP="009568BA">
            <w:pPr>
              <w:pStyle w:val="SIBulletList2"/>
            </w:pPr>
            <w:r w:rsidRPr="009568BA">
              <w:t>communication reporting lines</w:t>
            </w:r>
          </w:p>
          <w:p w14:paraId="75042A5A" w14:textId="426FA487" w:rsidR="00F1480E" w:rsidRDefault="009568BA" w:rsidP="00125AC6">
            <w:pPr>
              <w:pStyle w:val="SIBulletList2"/>
            </w:pPr>
            <w:r w:rsidRPr="009568BA">
              <w:t>recording and reporting production outcomes and equipment faults</w:t>
            </w:r>
          </w:p>
          <w:p w14:paraId="4A524C25" w14:textId="7518B9E7" w:rsidR="00125AC6" w:rsidRPr="00125AC6" w:rsidRDefault="00125AC6" w:rsidP="00125AC6">
            <w:pPr>
              <w:pStyle w:val="SIBulletList1"/>
            </w:pPr>
            <w:r w:rsidRPr="009568BA">
              <w:t xml:space="preserve">environmental protection practices for </w:t>
            </w:r>
            <w:r w:rsidR="00DF2B35">
              <w:t>timber processing or manufacturing facilities:</w:t>
            </w:r>
          </w:p>
          <w:p w14:paraId="523FF6D9" w14:textId="77777777" w:rsidR="00125AC6" w:rsidRPr="00125AC6" w:rsidRDefault="00125AC6" w:rsidP="00125AC6">
            <w:pPr>
              <w:pStyle w:val="SIBulletList2"/>
            </w:pPr>
            <w:r w:rsidRPr="009568BA">
              <w:t>reducing water and energy use</w:t>
            </w:r>
          </w:p>
          <w:p w14:paraId="7AEDB2DA" w14:textId="77777777" w:rsidR="00125AC6" w:rsidRPr="00125AC6" w:rsidRDefault="00125AC6" w:rsidP="00125AC6">
            <w:pPr>
              <w:pStyle w:val="SIBulletList2"/>
            </w:pPr>
            <w:r w:rsidRPr="009568BA">
              <w:t>cleaning plant, tools and equipment</w:t>
            </w:r>
          </w:p>
          <w:p w14:paraId="6EA571AC" w14:textId="0E591C2F" w:rsidR="00125AC6" w:rsidRPr="000754EC" w:rsidRDefault="00125AC6" w:rsidP="00125AC6">
            <w:pPr>
              <w:pStyle w:val="SIBulletList2"/>
            </w:pPr>
            <w:proofErr w:type="gramStart"/>
            <w:r w:rsidRPr="009568BA">
              <w:lastRenderedPageBreak/>
              <w:t>disposing</w:t>
            </w:r>
            <w:proofErr w:type="gramEnd"/>
            <w:r w:rsidRPr="009568BA">
              <w:t xml:space="preserve"> of, recycling and reusing timber</w:t>
            </w:r>
            <w:r>
              <w:t>.</w:t>
            </w:r>
          </w:p>
        </w:tc>
      </w:tr>
    </w:tbl>
    <w:p w14:paraId="0A9553E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9DAC34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DC06B2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18A2DEA" w14:textId="77777777" w:rsidTr="00CA2922">
        <w:tc>
          <w:tcPr>
            <w:tcW w:w="5000" w:type="pct"/>
            <w:shd w:val="clear" w:color="auto" w:fill="auto"/>
          </w:tcPr>
          <w:p w14:paraId="47A5EA88" w14:textId="35257FBB" w:rsidR="00BC11AF" w:rsidRDefault="00BC11AF" w:rsidP="009568BA">
            <w:r>
              <w:t>Assessment of the skills in this unit of competency must take place under the following conditions:</w:t>
            </w:r>
          </w:p>
          <w:p w14:paraId="1853947F" w14:textId="0212B9C9" w:rsidR="00BC11AF" w:rsidRDefault="00BC11AF" w:rsidP="000C7924">
            <w:pPr>
              <w:pStyle w:val="SIBulletList1"/>
            </w:pPr>
            <w:r>
              <w:t>physical conditions</w:t>
            </w:r>
          </w:p>
          <w:p w14:paraId="2D0B0B35" w14:textId="50A0BC6B" w:rsidR="00BC11AF" w:rsidRDefault="00BC11AF" w:rsidP="000C7924">
            <w:pPr>
              <w:pStyle w:val="SIBulletList2"/>
            </w:pPr>
            <w:r w:rsidRPr="00257CBC">
              <w:rPr>
                <w:noProof/>
              </w:rPr>
              <w:t>skills</w:t>
            </w:r>
            <w:r>
              <w:t xml:space="preserve"> must </w:t>
            </w:r>
            <w:r w:rsidRPr="00257CBC">
              <w:rPr>
                <w:noProof/>
              </w:rPr>
              <w:t>be demonstrated</w:t>
            </w:r>
            <w:r>
              <w:t xml:space="preserve"> in a </w:t>
            </w:r>
            <w:r w:rsidR="00DF2B35">
              <w:t xml:space="preserve">timber processing or manufacturing facility </w:t>
            </w:r>
            <w:r>
              <w:t xml:space="preserve">or an </w:t>
            </w:r>
            <w:r w:rsidR="007A0011">
              <w:t>environment</w:t>
            </w:r>
            <w:r>
              <w:t xml:space="preserve"> that accurately reflects workplace conditions</w:t>
            </w:r>
          </w:p>
          <w:p w14:paraId="6584C53F" w14:textId="45B12B48" w:rsidR="00BC11AF" w:rsidRPr="00BC11AF" w:rsidRDefault="00BC11AF" w:rsidP="000C7924">
            <w:pPr>
              <w:pStyle w:val="SIBulletList1"/>
            </w:pPr>
            <w:r w:rsidRPr="00BC11AF">
              <w:t xml:space="preserve">resources, equipment and materials </w:t>
            </w:r>
          </w:p>
          <w:p w14:paraId="3C6CDC06" w14:textId="4EC30DC1" w:rsidR="009568BA" w:rsidRPr="009568BA" w:rsidRDefault="009568BA">
            <w:pPr>
              <w:pStyle w:val="SIBulletList2"/>
            </w:pPr>
            <w:proofErr w:type="spellStart"/>
            <w:r w:rsidRPr="009568BA">
              <w:t>thicknesse</w:t>
            </w:r>
            <w:r w:rsidR="00E47171">
              <w:t>r</w:t>
            </w:r>
            <w:proofErr w:type="spellEnd"/>
          </w:p>
          <w:p w14:paraId="3741B4C9" w14:textId="707D96D8" w:rsidR="009568BA" w:rsidRPr="009568BA" w:rsidRDefault="009568BA" w:rsidP="000C7924">
            <w:pPr>
              <w:pStyle w:val="SIBulletList2"/>
            </w:pPr>
            <w:r w:rsidRPr="009568BA">
              <w:t>maintenance tools and equipment</w:t>
            </w:r>
            <w:r w:rsidR="00E47171">
              <w:t xml:space="preserve"> </w:t>
            </w:r>
          </w:p>
          <w:p w14:paraId="6EC15E5B" w14:textId="5BFA787C" w:rsidR="009568BA" w:rsidRPr="009568BA" w:rsidRDefault="009568BA" w:rsidP="000C7924">
            <w:pPr>
              <w:pStyle w:val="SIBulletList2"/>
            </w:pPr>
            <w:r w:rsidRPr="009568BA">
              <w:t>consumable components</w:t>
            </w:r>
            <w:r w:rsidR="00E47171">
              <w:t xml:space="preserve"> of </w:t>
            </w:r>
            <w:r w:rsidR="009761CA" w:rsidRPr="00257CBC">
              <w:rPr>
                <w:noProof/>
              </w:rPr>
              <w:t>thicknesser</w:t>
            </w:r>
          </w:p>
          <w:p w14:paraId="0B4DB303" w14:textId="6C005636" w:rsidR="009568BA" w:rsidRPr="009568BA" w:rsidRDefault="00E47171" w:rsidP="000C7924">
            <w:pPr>
              <w:pStyle w:val="SIBulletList2"/>
            </w:pPr>
            <w:r>
              <w:t>PPE</w:t>
            </w:r>
            <w:r w:rsidR="00DF2B35">
              <w:t xml:space="preserve"> suitable for dressing timber</w:t>
            </w:r>
          </w:p>
          <w:p w14:paraId="6EA49285" w14:textId="63F83DD7" w:rsidR="00E47171" w:rsidRPr="00E47171" w:rsidRDefault="009568BA" w:rsidP="000C7924">
            <w:pPr>
              <w:pStyle w:val="SIBulletList2"/>
            </w:pPr>
            <w:r w:rsidRPr="00E47171">
              <w:t xml:space="preserve">a diverse, comprehensive and commercial range of </w:t>
            </w:r>
            <w:r w:rsidR="007A4DFB" w:rsidRPr="00257CBC">
              <w:rPr>
                <w:noProof/>
              </w:rPr>
              <w:t>timber</w:t>
            </w:r>
            <w:r w:rsidR="00E47171" w:rsidRPr="00E47171">
              <w:t xml:space="preserve"> </w:t>
            </w:r>
          </w:p>
          <w:p w14:paraId="770CDFC7" w14:textId="77777777" w:rsidR="00E47171" w:rsidRDefault="00E47171" w:rsidP="000C7924">
            <w:pPr>
              <w:pStyle w:val="SIBulletList1"/>
            </w:pPr>
            <w:r>
              <w:t>specifications</w:t>
            </w:r>
          </w:p>
          <w:p w14:paraId="239143A5" w14:textId="16DCC82B" w:rsidR="00163812" w:rsidRPr="00163812" w:rsidRDefault="00163812" w:rsidP="00163812">
            <w:pPr>
              <w:pStyle w:val="SIBulletList2"/>
            </w:pPr>
            <w:r w:rsidRPr="00163812">
              <w:t>template documents for recording production outcomes and equipment faults</w:t>
            </w:r>
          </w:p>
          <w:p w14:paraId="632B4977" w14:textId="1D7BA5C5" w:rsidR="009568BA" w:rsidRPr="00E47171" w:rsidRDefault="009568BA">
            <w:pPr>
              <w:pStyle w:val="SIBulletList2"/>
            </w:pPr>
            <w:r w:rsidRPr="00E47171">
              <w:t>manufacturer</w:t>
            </w:r>
            <w:r w:rsidR="00E47171" w:rsidRPr="00E47171">
              <w:t xml:space="preserve"> specifications and </w:t>
            </w:r>
            <w:r w:rsidRPr="00E47171">
              <w:t xml:space="preserve">instructions for </w:t>
            </w:r>
            <w:proofErr w:type="spellStart"/>
            <w:r w:rsidR="00837FCF" w:rsidRPr="00837FCF">
              <w:t>thicknesser</w:t>
            </w:r>
            <w:proofErr w:type="spellEnd"/>
          </w:p>
          <w:p w14:paraId="136A9F75" w14:textId="2B933B47" w:rsidR="009568BA" w:rsidRPr="009568BA" w:rsidRDefault="009568BA">
            <w:pPr>
              <w:pStyle w:val="SIBulletList2"/>
            </w:pPr>
            <w:r w:rsidRPr="00E47171">
              <w:t xml:space="preserve">work order </w:t>
            </w:r>
            <w:r w:rsidR="00E47171">
              <w:t xml:space="preserve">detailing </w:t>
            </w:r>
            <w:r w:rsidRPr="009568BA">
              <w:t xml:space="preserve">material to </w:t>
            </w:r>
            <w:r w:rsidRPr="00257CBC">
              <w:rPr>
                <w:noProof/>
              </w:rPr>
              <w:t>be dressed</w:t>
            </w:r>
            <w:r w:rsidR="00E47171">
              <w:t xml:space="preserve">, </w:t>
            </w:r>
            <w:r w:rsidRPr="009568BA">
              <w:t>special client requirements</w:t>
            </w:r>
            <w:r w:rsidR="00E47171">
              <w:t xml:space="preserve"> and </w:t>
            </w:r>
            <w:r w:rsidRPr="009568BA">
              <w:t>production timelines</w:t>
            </w:r>
          </w:p>
          <w:p w14:paraId="0782C673" w14:textId="4A55DBEC" w:rsidR="009568BA" w:rsidRPr="009568BA" w:rsidRDefault="00E47171" w:rsidP="00BC4245">
            <w:pPr>
              <w:pStyle w:val="SIBulletList2"/>
            </w:pPr>
            <w:proofErr w:type="gramStart"/>
            <w:r>
              <w:t>written</w:t>
            </w:r>
            <w:proofErr w:type="gramEnd"/>
            <w:r>
              <w:t xml:space="preserve"> workplace</w:t>
            </w:r>
            <w:r w:rsidR="009568BA" w:rsidRPr="009568BA">
              <w:t xml:space="preserve"> procedures for </w:t>
            </w:r>
            <w:r w:rsidR="00837FCF">
              <w:t xml:space="preserve">operating and maintaining </w:t>
            </w:r>
            <w:proofErr w:type="spellStart"/>
            <w:r w:rsidR="00837FCF">
              <w:t>thicknesser</w:t>
            </w:r>
            <w:proofErr w:type="spellEnd"/>
            <w:r w:rsidR="00163812">
              <w:t>.</w:t>
            </w:r>
          </w:p>
          <w:p w14:paraId="0820C5BB" w14:textId="77777777" w:rsidR="00E47171" w:rsidRDefault="00E47171" w:rsidP="009568BA">
            <w:pPr>
              <w:pStyle w:val="SIText"/>
            </w:pPr>
          </w:p>
          <w:p w14:paraId="2298E037" w14:textId="7D067A7D" w:rsidR="009568BA" w:rsidRPr="009568BA" w:rsidRDefault="00E47171" w:rsidP="009568BA">
            <w:pPr>
              <w:pStyle w:val="SIText"/>
            </w:pPr>
            <w:r>
              <w:t xml:space="preserve">Assessors of this unit must satisfy the requirements for assessors in </w:t>
            </w:r>
            <w:r w:rsidRPr="00257CBC">
              <w:rPr>
                <w:noProof/>
              </w:rPr>
              <w:t>applicable</w:t>
            </w:r>
            <w:r>
              <w:t xml:space="preserve"> vocational education and training legislation, frameworks </w:t>
            </w:r>
            <w:r w:rsidRPr="00257CBC">
              <w:rPr>
                <w:noProof/>
              </w:rPr>
              <w:t>and / or</w:t>
            </w:r>
            <w:r>
              <w:t xml:space="preserve"> standards.</w:t>
            </w:r>
          </w:p>
          <w:p w14:paraId="78EDB01C" w14:textId="77777777" w:rsidR="00F1480E" w:rsidRPr="000754EC" w:rsidRDefault="00F1480E" w:rsidP="000C7924">
            <w:pPr>
              <w:pStyle w:val="SIBulletList1"/>
              <w:numPr>
                <w:ilvl w:val="0"/>
                <w:numId w:val="0"/>
              </w:numPr>
              <w:ind w:left="357" w:hanging="357"/>
              <w:rPr>
                <w:rFonts w:eastAsia="Calibri"/>
              </w:rPr>
            </w:pPr>
          </w:p>
        </w:tc>
      </w:tr>
    </w:tbl>
    <w:p w14:paraId="3D103AB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E15ED8" w14:textId="77777777" w:rsidTr="004679E3">
        <w:tc>
          <w:tcPr>
            <w:tcW w:w="990" w:type="pct"/>
            <w:shd w:val="clear" w:color="auto" w:fill="auto"/>
          </w:tcPr>
          <w:p w14:paraId="32A8FD48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809909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1FCDE1A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D003E51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78D64B" w14:textId="77777777" w:rsidR="007E7CBB" w:rsidRDefault="007E7CBB" w:rsidP="00BF3F0A">
      <w:r>
        <w:separator/>
      </w:r>
    </w:p>
    <w:p w14:paraId="21C1E1FA" w14:textId="77777777" w:rsidR="007E7CBB" w:rsidRDefault="007E7CBB"/>
  </w:endnote>
  <w:endnote w:type="continuationSeparator" w:id="0">
    <w:p w14:paraId="720F3E57" w14:textId="77777777" w:rsidR="007E7CBB" w:rsidRDefault="007E7CBB" w:rsidP="00BF3F0A">
      <w:r>
        <w:continuationSeparator/>
      </w:r>
    </w:p>
    <w:p w14:paraId="4DD777E8" w14:textId="77777777" w:rsidR="007E7CBB" w:rsidRDefault="007E7C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25D1C079" w14:textId="12FA76F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03EC6">
          <w:rPr>
            <w:noProof/>
          </w:rPr>
          <w:t>4</w:t>
        </w:r>
        <w:r w:rsidRPr="000754EC">
          <w:fldChar w:fldCharType="end"/>
        </w:r>
      </w:p>
      <w:p w14:paraId="7AD19CC6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678485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E54A0B" w14:textId="77777777" w:rsidR="007E7CBB" w:rsidRDefault="007E7CBB" w:rsidP="00BF3F0A">
      <w:r>
        <w:separator/>
      </w:r>
    </w:p>
    <w:p w14:paraId="78568965" w14:textId="77777777" w:rsidR="007E7CBB" w:rsidRDefault="007E7CBB"/>
  </w:footnote>
  <w:footnote w:type="continuationSeparator" w:id="0">
    <w:p w14:paraId="35C9A21D" w14:textId="77777777" w:rsidR="007E7CBB" w:rsidRDefault="007E7CBB" w:rsidP="00BF3F0A">
      <w:r>
        <w:continuationSeparator/>
      </w:r>
    </w:p>
    <w:p w14:paraId="135D099B" w14:textId="77777777" w:rsidR="007E7CBB" w:rsidRDefault="007E7CB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759D30" w14:textId="6F4E5729" w:rsidR="008238D9" w:rsidRPr="008238D9" w:rsidRDefault="007E7CBB" w:rsidP="008238D9">
    <w:pPr>
      <w:rPr>
        <w:lang w:eastAsia="en-US"/>
      </w:rPr>
    </w:pPr>
    <w:sdt>
      <w:sdtPr>
        <w:id w:val="615642032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04736EF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F2B35">
      <w:t xml:space="preserve">FWPCOT2XXX </w:t>
    </w:r>
    <w:r w:rsidR="008238D9" w:rsidRPr="008238D9">
      <w:rPr>
        <w:lang w:eastAsia="en-US"/>
      </w:rPr>
      <w:t xml:space="preserve">Operate and maintain a </w:t>
    </w:r>
    <w:proofErr w:type="spellStart"/>
    <w:r w:rsidR="008238D9" w:rsidRPr="008238D9">
      <w:rPr>
        <w:lang w:eastAsia="en-US"/>
      </w:rPr>
      <w:t>thi</w:t>
    </w:r>
    <w:r w:rsidR="008238D9">
      <w:t>c</w:t>
    </w:r>
    <w:r w:rsidR="008238D9" w:rsidRPr="008238D9">
      <w:rPr>
        <w:lang w:eastAsia="en-US"/>
      </w:rPr>
      <w:t>knesser</w:t>
    </w:r>
    <w:proofErr w:type="spellEnd"/>
  </w:p>
  <w:p w14:paraId="7E82D24B" w14:textId="303AA917" w:rsidR="009568BA" w:rsidRPr="009568BA" w:rsidRDefault="009568BA" w:rsidP="009568B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37713"/>
    <w:multiLevelType w:val="multilevel"/>
    <w:tmpl w:val="DEC25D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315AD"/>
    <w:multiLevelType w:val="multilevel"/>
    <w:tmpl w:val="83FE27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62240C"/>
    <w:multiLevelType w:val="multilevel"/>
    <w:tmpl w:val="22DA56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1F2218"/>
    <w:multiLevelType w:val="multilevel"/>
    <w:tmpl w:val="3378EA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AF27D3"/>
    <w:multiLevelType w:val="multilevel"/>
    <w:tmpl w:val="199247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975635"/>
    <w:multiLevelType w:val="multilevel"/>
    <w:tmpl w:val="D3A042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E75AAD"/>
    <w:multiLevelType w:val="multilevel"/>
    <w:tmpl w:val="C3A063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D4C9C"/>
    <w:multiLevelType w:val="multilevel"/>
    <w:tmpl w:val="8AEACF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11050F"/>
    <w:multiLevelType w:val="hybridMultilevel"/>
    <w:tmpl w:val="7FC08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900EB4"/>
    <w:multiLevelType w:val="multilevel"/>
    <w:tmpl w:val="7EDC1C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3" w15:restartNumberingAfterBreak="0">
    <w:nsid w:val="579D7261"/>
    <w:multiLevelType w:val="multilevel"/>
    <w:tmpl w:val="904C1A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F723E1"/>
    <w:multiLevelType w:val="multilevel"/>
    <w:tmpl w:val="7438F9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4A42F7"/>
    <w:multiLevelType w:val="multilevel"/>
    <w:tmpl w:val="66009B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5337E"/>
    <w:multiLevelType w:val="multilevel"/>
    <w:tmpl w:val="3AB6CF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6D56"/>
    <w:multiLevelType w:val="multilevel"/>
    <w:tmpl w:val="7D000F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A31816"/>
    <w:multiLevelType w:val="multilevel"/>
    <w:tmpl w:val="978C56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BF0DD8"/>
    <w:multiLevelType w:val="multilevel"/>
    <w:tmpl w:val="731695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F8299E"/>
    <w:multiLevelType w:val="multilevel"/>
    <w:tmpl w:val="841E13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7A16F8"/>
    <w:multiLevelType w:val="multilevel"/>
    <w:tmpl w:val="A7AE27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2946F2"/>
    <w:multiLevelType w:val="multilevel"/>
    <w:tmpl w:val="E21A8A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88059D"/>
    <w:multiLevelType w:val="multilevel"/>
    <w:tmpl w:val="1F4602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2F5BB4"/>
    <w:multiLevelType w:val="multilevel"/>
    <w:tmpl w:val="C88892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902ECF"/>
    <w:multiLevelType w:val="multilevel"/>
    <w:tmpl w:val="D2F0C4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0"/>
  </w:num>
  <w:num w:numId="3">
    <w:abstractNumId w:val="5"/>
  </w:num>
  <w:num w:numId="4">
    <w:abstractNumId w:val="29"/>
  </w:num>
  <w:num w:numId="5">
    <w:abstractNumId w:val="1"/>
  </w:num>
  <w:num w:numId="6">
    <w:abstractNumId w:val="11"/>
  </w:num>
  <w:num w:numId="7">
    <w:abstractNumId w:val="4"/>
  </w:num>
  <w:num w:numId="8">
    <w:abstractNumId w:val="0"/>
  </w:num>
  <w:num w:numId="9">
    <w:abstractNumId w:val="27"/>
  </w:num>
  <w:num w:numId="10">
    <w:abstractNumId w:val="18"/>
  </w:num>
  <w:num w:numId="11">
    <w:abstractNumId w:val="25"/>
  </w:num>
  <w:num w:numId="12">
    <w:abstractNumId w:val="22"/>
  </w:num>
  <w:num w:numId="13">
    <w:abstractNumId w:val="31"/>
  </w:num>
  <w:num w:numId="14">
    <w:abstractNumId w:val="8"/>
  </w:num>
  <w:num w:numId="15">
    <w:abstractNumId w:val="9"/>
  </w:num>
  <w:num w:numId="16">
    <w:abstractNumId w:val="35"/>
  </w:num>
  <w:num w:numId="17">
    <w:abstractNumId w:val="14"/>
  </w:num>
  <w:num w:numId="18">
    <w:abstractNumId w:val="2"/>
  </w:num>
  <w:num w:numId="19">
    <w:abstractNumId w:val="20"/>
  </w:num>
  <w:num w:numId="20">
    <w:abstractNumId w:val="6"/>
  </w:num>
  <w:num w:numId="21">
    <w:abstractNumId w:val="17"/>
  </w:num>
  <w:num w:numId="22">
    <w:abstractNumId w:val="33"/>
  </w:num>
  <w:num w:numId="23">
    <w:abstractNumId w:val="36"/>
  </w:num>
  <w:num w:numId="24">
    <w:abstractNumId w:val="19"/>
  </w:num>
  <w:num w:numId="25">
    <w:abstractNumId w:val="39"/>
  </w:num>
  <w:num w:numId="26">
    <w:abstractNumId w:val="32"/>
  </w:num>
  <w:num w:numId="27">
    <w:abstractNumId w:val="38"/>
  </w:num>
  <w:num w:numId="28">
    <w:abstractNumId w:val="37"/>
  </w:num>
  <w:num w:numId="29">
    <w:abstractNumId w:val="15"/>
  </w:num>
  <w:num w:numId="30">
    <w:abstractNumId w:val="28"/>
  </w:num>
  <w:num w:numId="31">
    <w:abstractNumId w:val="23"/>
  </w:num>
  <w:num w:numId="32">
    <w:abstractNumId w:val="7"/>
  </w:num>
  <w:num w:numId="33">
    <w:abstractNumId w:val="26"/>
  </w:num>
  <w:num w:numId="34">
    <w:abstractNumId w:val="12"/>
  </w:num>
  <w:num w:numId="35">
    <w:abstractNumId w:val="34"/>
  </w:num>
  <w:num w:numId="36">
    <w:abstractNumId w:val="16"/>
  </w:num>
  <w:num w:numId="37">
    <w:abstractNumId w:val="24"/>
  </w:num>
  <w:num w:numId="38">
    <w:abstractNumId w:val="30"/>
  </w:num>
  <w:num w:numId="39">
    <w:abstractNumId w:val="40"/>
  </w:num>
  <w:num w:numId="40">
    <w:abstractNumId w:val="3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zc0NTIxtTAwMzRW0lEKTi0uzszPAykwrQUA5l+fEiwAAAA="/>
  </w:docVars>
  <w:rsids>
    <w:rsidRoot w:val="002F4BEC"/>
    <w:rsid w:val="000014B9"/>
    <w:rsid w:val="00005A15"/>
    <w:rsid w:val="000103E4"/>
    <w:rsid w:val="00010B52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0B74"/>
    <w:rsid w:val="000A5441"/>
    <w:rsid w:val="000B735B"/>
    <w:rsid w:val="000C149A"/>
    <w:rsid w:val="000C224E"/>
    <w:rsid w:val="000C6D48"/>
    <w:rsid w:val="000C7924"/>
    <w:rsid w:val="000E25E6"/>
    <w:rsid w:val="000E2C86"/>
    <w:rsid w:val="000F0656"/>
    <w:rsid w:val="000F29F2"/>
    <w:rsid w:val="000F6F91"/>
    <w:rsid w:val="00101659"/>
    <w:rsid w:val="00105AEA"/>
    <w:rsid w:val="001078BF"/>
    <w:rsid w:val="00125AC6"/>
    <w:rsid w:val="00133957"/>
    <w:rsid w:val="001372F6"/>
    <w:rsid w:val="00144385"/>
    <w:rsid w:val="00146EEC"/>
    <w:rsid w:val="00151D55"/>
    <w:rsid w:val="00151D93"/>
    <w:rsid w:val="00156EF3"/>
    <w:rsid w:val="00160C82"/>
    <w:rsid w:val="00163812"/>
    <w:rsid w:val="0017289A"/>
    <w:rsid w:val="00176E4F"/>
    <w:rsid w:val="0018546B"/>
    <w:rsid w:val="001A6A3E"/>
    <w:rsid w:val="001A7B6D"/>
    <w:rsid w:val="001B124E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5337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57CBC"/>
    <w:rsid w:val="00262FC3"/>
    <w:rsid w:val="0026394F"/>
    <w:rsid w:val="00267AF6"/>
    <w:rsid w:val="00276DB8"/>
    <w:rsid w:val="00282664"/>
    <w:rsid w:val="00285FB8"/>
    <w:rsid w:val="002970C3"/>
    <w:rsid w:val="0029713C"/>
    <w:rsid w:val="002A1A11"/>
    <w:rsid w:val="002A4CD3"/>
    <w:rsid w:val="002A66D2"/>
    <w:rsid w:val="002A6CC4"/>
    <w:rsid w:val="002C55E9"/>
    <w:rsid w:val="002D0C8B"/>
    <w:rsid w:val="002D330A"/>
    <w:rsid w:val="002D5665"/>
    <w:rsid w:val="002E170C"/>
    <w:rsid w:val="002E193E"/>
    <w:rsid w:val="002F4BEC"/>
    <w:rsid w:val="003030B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28AA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0E6C"/>
    <w:rsid w:val="003C13AE"/>
    <w:rsid w:val="003D2E73"/>
    <w:rsid w:val="003E38C0"/>
    <w:rsid w:val="003E72B6"/>
    <w:rsid w:val="003E7BBE"/>
    <w:rsid w:val="0041056D"/>
    <w:rsid w:val="004127E3"/>
    <w:rsid w:val="0043212E"/>
    <w:rsid w:val="00434366"/>
    <w:rsid w:val="00434ECE"/>
    <w:rsid w:val="004439D6"/>
    <w:rsid w:val="00443F9E"/>
    <w:rsid w:val="00444423"/>
    <w:rsid w:val="00452F3E"/>
    <w:rsid w:val="004630F6"/>
    <w:rsid w:val="004640AE"/>
    <w:rsid w:val="004679E3"/>
    <w:rsid w:val="00475172"/>
    <w:rsid w:val="004758B0"/>
    <w:rsid w:val="004832D2"/>
    <w:rsid w:val="00485559"/>
    <w:rsid w:val="004A142B"/>
    <w:rsid w:val="004A1DBE"/>
    <w:rsid w:val="004A3860"/>
    <w:rsid w:val="004A44E8"/>
    <w:rsid w:val="004A581D"/>
    <w:rsid w:val="004A7706"/>
    <w:rsid w:val="004A77E3"/>
    <w:rsid w:val="004B29B7"/>
    <w:rsid w:val="004B7A28"/>
    <w:rsid w:val="004C2244"/>
    <w:rsid w:val="004C3BE9"/>
    <w:rsid w:val="004C79A1"/>
    <w:rsid w:val="004D0D5F"/>
    <w:rsid w:val="004D1569"/>
    <w:rsid w:val="004D44B1"/>
    <w:rsid w:val="004D72B3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103B8"/>
    <w:rsid w:val="00520E9A"/>
    <w:rsid w:val="005248C1"/>
    <w:rsid w:val="00526134"/>
    <w:rsid w:val="005405B2"/>
    <w:rsid w:val="005427C8"/>
    <w:rsid w:val="005446D1"/>
    <w:rsid w:val="00556C4C"/>
    <w:rsid w:val="00557369"/>
    <w:rsid w:val="005578B2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C4DEA"/>
    <w:rsid w:val="005D1AFD"/>
    <w:rsid w:val="005E51E6"/>
    <w:rsid w:val="005F027A"/>
    <w:rsid w:val="005F33CC"/>
    <w:rsid w:val="005F771F"/>
    <w:rsid w:val="006025DB"/>
    <w:rsid w:val="006032A9"/>
    <w:rsid w:val="00603EC6"/>
    <w:rsid w:val="00610387"/>
    <w:rsid w:val="006121D4"/>
    <w:rsid w:val="00613B49"/>
    <w:rsid w:val="00616845"/>
    <w:rsid w:val="00620E8E"/>
    <w:rsid w:val="0062107C"/>
    <w:rsid w:val="00625F19"/>
    <w:rsid w:val="0063244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2E2"/>
    <w:rsid w:val="006D4448"/>
    <w:rsid w:val="006D6DFD"/>
    <w:rsid w:val="006E01A3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0011"/>
    <w:rsid w:val="007A300D"/>
    <w:rsid w:val="007A4DFB"/>
    <w:rsid w:val="007D5A78"/>
    <w:rsid w:val="007E3BD1"/>
    <w:rsid w:val="007E7CBB"/>
    <w:rsid w:val="007F1563"/>
    <w:rsid w:val="007F1EB2"/>
    <w:rsid w:val="007F44DB"/>
    <w:rsid w:val="007F5A8B"/>
    <w:rsid w:val="007F691A"/>
    <w:rsid w:val="00817D51"/>
    <w:rsid w:val="00823530"/>
    <w:rsid w:val="008238D9"/>
    <w:rsid w:val="00823FF4"/>
    <w:rsid w:val="00830267"/>
    <w:rsid w:val="0083040E"/>
    <w:rsid w:val="008306E7"/>
    <w:rsid w:val="00830E8A"/>
    <w:rsid w:val="008314EB"/>
    <w:rsid w:val="008322BE"/>
    <w:rsid w:val="00834BC8"/>
    <w:rsid w:val="00837FCF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11C"/>
    <w:rsid w:val="009278C9"/>
    <w:rsid w:val="00932CD7"/>
    <w:rsid w:val="00935C7F"/>
    <w:rsid w:val="00944C09"/>
    <w:rsid w:val="009527CB"/>
    <w:rsid w:val="00953835"/>
    <w:rsid w:val="009568BA"/>
    <w:rsid w:val="00960F6C"/>
    <w:rsid w:val="009646DD"/>
    <w:rsid w:val="00970747"/>
    <w:rsid w:val="009761CA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181C"/>
    <w:rsid w:val="00A13052"/>
    <w:rsid w:val="00A15E06"/>
    <w:rsid w:val="00A216A8"/>
    <w:rsid w:val="00A223A6"/>
    <w:rsid w:val="00A3181E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0050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22DB5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11AF"/>
    <w:rsid w:val="00BC4245"/>
    <w:rsid w:val="00BC5075"/>
    <w:rsid w:val="00BC5419"/>
    <w:rsid w:val="00BD3B0F"/>
    <w:rsid w:val="00BF1D4C"/>
    <w:rsid w:val="00BF3F0A"/>
    <w:rsid w:val="00C143C3"/>
    <w:rsid w:val="00C15F70"/>
    <w:rsid w:val="00C1739B"/>
    <w:rsid w:val="00C173E0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58D5"/>
    <w:rsid w:val="00CB5922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0EAB"/>
    <w:rsid w:val="00D115AA"/>
    <w:rsid w:val="00D145BE"/>
    <w:rsid w:val="00D2035A"/>
    <w:rsid w:val="00D20C57"/>
    <w:rsid w:val="00D248B0"/>
    <w:rsid w:val="00D25D16"/>
    <w:rsid w:val="00D32124"/>
    <w:rsid w:val="00D53361"/>
    <w:rsid w:val="00D534E5"/>
    <w:rsid w:val="00D54C76"/>
    <w:rsid w:val="00D71E43"/>
    <w:rsid w:val="00D727F3"/>
    <w:rsid w:val="00D730FA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A2C"/>
    <w:rsid w:val="00DC1D69"/>
    <w:rsid w:val="00DC5A3A"/>
    <w:rsid w:val="00DD0726"/>
    <w:rsid w:val="00DE09A4"/>
    <w:rsid w:val="00DF2B35"/>
    <w:rsid w:val="00E1497B"/>
    <w:rsid w:val="00E17E2B"/>
    <w:rsid w:val="00E238E6"/>
    <w:rsid w:val="00E35064"/>
    <w:rsid w:val="00E3681D"/>
    <w:rsid w:val="00E40225"/>
    <w:rsid w:val="00E47171"/>
    <w:rsid w:val="00E501F0"/>
    <w:rsid w:val="00E6166D"/>
    <w:rsid w:val="00E71023"/>
    <w:rsid w:val="00E918B8"/>
    <w:rsid w:val="00E91BFF"/>
    <w:rsid w:val="00E92933"/>
    <w:rsid w:val="00E94FAD"/>
    <w:rsid w:val="00E97725"/>
    <w:rsid w:val="00EB0AA4"/>
    <w:rsid w:val="00EB27E5"/>
    <w:rsid w:val="00EB2CCD"/>
    <w:rsid w:val="00EB5C88"/>
    <w:rsid w:val="00EC0469"/>
    <w:rsid w:val="00ED1160"/>
    <w:rsid w:val="00EF01F8"/>
    <w:rsid w:val="00EF40EF"/>
    <w:rsid w:val="00EF47FE"/>
    <w:rsid w:val="00F069BD"/>
    <w:rsid w:val="00F1480E"/>
    <w:rsid w:val="00F1497D"/>
    <w:rsid w:val="00F16AAC"/>
    <w:rsid w:val="00F21AF4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A4E2A"/>
    <w:rsid w:val="00FB232E"/>
    <w:rsid w:val="00FC16D3"/>
    <w:rsid w:val="00FD557D"/>
    <w:rsid w:val="00FE0282"/>
    <w:rsid w:val="00FE124D"/>
    <w:rsid w:val="00FE792C"/>
    <w:rsid w:val="00FF25BD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2B86D9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Strong">
    <w:name w:val="Strong"/>
    <w:basedOn w:val="DefaultParagraphFont"/>
    <w:uiPriority w:val="22"/>
    <w:qFormat/>
    <w:locked/>
    <w:rsid w:val="009568BA"/>
    <w:rPr>
      <w:b/>
      <w:bCs/>
    </w:rPr>
  </w:style>
  <w:style w:type="paragraph" w:styleId="Revision">
    <w:name w:val="Revision"/>
    <w:hidden/>
    <w:uiPriority w:val="99"/>
    <w:semiHidden/>
    <w:rsid w:val="004630F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9612A-3508-4262-B89A-E4C2DD7A1225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505AE3-6874-495C-81F2-4374985AD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91</TotalTime>
  <Pages>4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52</cp:revision>
  <cp:lastPrinted>2016-05-27T05:21:00Z</cp:lastPrinted>
  <dcterms:created xsi:type="dcterms:W3CDTF">2018-08-16T05:38:00Z</dcterms:created>
  <dcterms:modified xsi:type="dcterms:W3CDTF">2019-01-1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